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15710" w:rsidR="00A93671" w:rsidP="36746CDD" w:rsidRDefault="00DC232C" w14:paraId="6F9C64DD" w14:textId="77777777">
      <w:pPr>
        <w:shd w:val="clear" w:color="auto" w:fill="D9E2F3" w:themeFill="accent5" w:themeFillTint="33"/>
        <w:rPr>
          <w:rFonts w:ascii="Arial" w:hAnsi="Arial" w:cs="Arial"/>
        </w:rPr>
      </w:pPr>
    </w:p>
    <w:tbl>
      <w:tblPr>
        <w:tblW w:w="10080" w:type="dxa"/>
        <w:tblInd w:w="-2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080"/>
      </w:tblGrid>
      <w:tr w:rsidRPr="00C15710" w:rsidR="009F286A" w:rsidTr="4AF20FEE" w14:paraId="595F78E6" w14:textId="77777777">
        <w:trPr>
          <w:trHeight w:val="394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1321A20E" w14:textId="218DC3AF">
            <w:p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Lesson Plan for Grades: 9</w:t>
            </w: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  <w:vertAlign w:val="superscript"/>
              </w:rPr>
              <w:t>th</w:t>
            </w: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 grade, 10</w:t>
            </w: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  <w:vertAlign w:val="superscript"/>
              </w:rPr>
              <w:t>th</w:t>
            </w: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 grade</w:t>
            </w:r>
          </w:p>
          <w:p w:rsidRPr="00C15710" w:rsidR="009F286A" w:rsidP="059B39B9" w:rsidRDefault="009F286A" w14:paraId="0C52A3B8" w14:textId="46C5E123">
            <w:p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Length of Lesson: ~60 minutes</w:t>
            </w:r>
          </w:p>
        </w:tc>
      </w:tr>
      <w:tr w:rsidRPr="00C15710" w:rsidR="009F286A" w:rsidTr="4AF20FEE" w14:paraId="0EF2423E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3EADEC17" w14:textId="77777777">
            <w:pPr>
              <w:tabs>
                <w:tab w:val="left" w:pos="7080"/>
              </w:tabs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Authored by: </w:t>
            </w:r>
            <w:r w:rsidRPr="059B39B9" w:rsidR="059B39B9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UT Environmental Science Institute</w:t>
            </w:r>
            <w:r>
              <w:tab/>
            </w:r>
          </w:p>
          <w:p w:rsidRPr="00C15710" w:rsidR="009F286A" w:rsidP="059B39B9" w:rsidRDefault="009F286A" w14:paraId="314714B5" w14:textId="7FB63ABE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ate created: 3/3/26</w:t>
            </w:r>
          </w:p>
        </w:tc>
      </w:tr>
      <w:tr w:rsidRPr="00C15710" w:rsidR="009F286A" w:rsidTr="4AF20FEE" w14:paraId="11CA9C38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7EE3F9DE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Subject area/course:</w:t>
            </w:r>
          </w:p>
          <w:p w:rsidRPr="00C15710" w:rsidR="009F286A" w:rsidP="059B39B9" w:rsidRDefault="009F286A" w14:paraId="0AF5C671" w14:textId="0A522CE1">
            <w:pPr>
              <w:numPr>
                <w:ilvl w:val="0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Biology</w:t>
            </w:r>
          </w:p>
        </w:tc>
      </w:tr>
      <w:tr w:rsidRPr="00C15710" w:rsidR="009F286A" w:rsidTr="4AF20FEE" w14:paraId="65D165DE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24D7C88B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Materials:</w:t>
            </w:r>
          </w:p>
          <w:p w:rsidRPr="00C15710" w:rsidR="009F286A" w:rsidP="059B39B9" w:rsidRDefault="009F286A" w14:paraId="34B052D2" w14:textId="099F1B77">
            <w:pPr>
              <w:numPr>
                <w:ilvl w:val="0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6DB64F26" w:rsidR="6DB64F26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Worksheets</w:t>
            </w:r>
          </w:p>
          <w:p w:rsidRPr="00C15710" w:rsidR="009F286A" w:rsidP="6DB64F26" w:rsidRDefault="009F286A" w14:paraId="121AEE73" w14:textId="2A87A3EE">
            <w:pPr>
              <w:numPr>
                <w:ilvl w:val="1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hyperlink r:id="R50b10053b39e4ac0">
              <w:r w:rsidRPr="3FAF7574" w:rsidR="3FAF7574">
                <w:rPr>
                  <w:rStyle w:val="Hyperlink"/>
                  <w:rFonts w:ascii="Arial" w:hAnsi="Arial" w:cs="Arial"/>
                  <w:sz w:val="22"/>
                  <w:szCs w:val="22"/>
                </w:rPr>
                <w:t>Stations worksheet for students to fill out</w:t>
              </w:r>
            </w:hyperlink>
          </w:p>
          <w:p w:rsidR="3FAF7574" w:rsidP="3FAF7574" w:rsidRDefault="3FAF7574" w14:paraId="0F96B4FA" w14:textId="1D26E5B4">
            <w:pPr>
              <w:numPr>
                <w:ilvl w:val="2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hyperlink r:id="Re6d5efe6d21a4d17">
              <w:r w:rsidRPr="3FAF7574" w:rsidR="3FAF7574">
                <w:rPr>
                  <w:rStyle w:val="Hyperlink"/>
                  <w:rFonts w:ascii="Arial" w:hAnsi="Arial" w:cs="Arial"/>
                  <w:sz w:val="22"/>
                  <w:szCs w:val="22"/>
                </w:rPr>
                <w:t>Answers</w:t>
              </w:r>
            </w:hyperlink>
          </w:p>
          <w:p w:rsidR="3FAF7574" w:rsidP="3FAF7574" w:rsidRDefault="3FAF7574" w14:paraId="430517D3" w14:textId="343B543D">
            <w:pPr>
              <w:numPr>
                <w:ilvl w:val="2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hyperlink r:id="Rb6b65ae0add24836">
              <w:r w:rsidRPr="3FAF7574" w:rsidR="3FAF7574">
                <w:rPr>
                  <w:rStyle w:val="Hyperlink"/>
                  <w:rFonts w:ascii="Arial" w:hAnsi="Arial" w:cs="Arial"/>
                  <w:sz w:val="22"/>
                  <w:szCs w:val="22"/>
                </w:rPr>
                <w:t>Reading for station one</w:t>
              </w:r>
            </w:hyperlink>
          </w:p>
          <w:p w:rsidR="3173E86A" w:rsidP="3173E86A" w:rsidRDefault="3173E86A" w14:paraId="226C6494" w14:textId="21503E5F">
            <w:pPr>
              <w:numPr>
                <w:ilvl w:val="1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hyperlink r:id="Rd95cd063dd244628">
              <w:r w:rsidRPr="3FAF7574" w:rsidR="3FAF7574">
                <w:rPr>
                  <w:rStyle w:val="Hyperlink"/>
                  <w:rFonts w:ascii="Arial" w:hAnsi="Arial" w:cs="Arial"/>
                  <w:sz w:val="22"/>
                  <w:szCs w:val="22"/>
                </w:rPr>
                <w:t>Class discussion worksheet</w:t>
              </w:r>
            </w:hyperlink>
          </w:p>
          <w:p w:rsidR="3FAF7574" w:rsidP="3FAF7574" w:rsidRDefault="3FAF7574" w14:paraId="20563D0F" w14:textId="1A15695B">
            <w:pPr>
              <w:numPr>
                <w:ilvl w:val="2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hyperlink r:id="R36b26b4849eb4812">
              <w:r w:rsidRPr="3FAF7574" w:rsidR="3FAF7574">
                <w:rPr>
                  <w:rStyle w:val="Hyperlink"/>
                  <w:rFonts w:ascii="Arial" w:hAnsi="Arial" w:cs="Arial"/>
                  <w:sz w:val="22"/>
                  <w:szCs w:val="22"/>
                </w:rPr>
                <w:t>Answers</w:t>
              </w:r>
            </w:hyperlink>
          </w:p>
          <w:p w:rsidR="6DB64F26" w:rsidP="6DB64F26" w:rsidRDefault="6DB64F26" w14:paraId="7149DD92" w14:textId="253F3DC5">
            <w:pPr>
              <w:numPr>
                <w:ilvl w:val="1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hyperlink r:id="Re12af9ed3ce845ec">
              <w:hyperlink r:id="R3af3fe721d374987">
                <w:r w:rsidRPr="3FAF7574" w:rsidR="3FAF7574">
                  <w:rPr>
                    <w:rStyle w:val="Hyperlink"/>
                    <w:rFonts w:ascii="Arial" w:hAnsi="Arial" w:cs="Arial"/>
                    <w:sz w:val="22"/>
                    <w:szCs w:val="22"/>
                  </w:rPr>
                  <w:t xml:space="preserve">Exit </w:t>
                </w:r>
              </w:hyperlink>
              <w:r w:rsidRPr="3FAF7574" w:rsidR="3FAF7574">
                <w:rPr>
                  <w:rStyle w:val="Hyperlink"/>
                  <w:rFonts w:ascii="Arial" w:hAnsi="Arial" w:cs="Arial"/>
                  <w:sz w:val="22"/>
                  <w:szCs w:val="22"/>
                </w:rPr>
                <w:t>ticket</w:t>
              </w:r>
            </w:hyperlink>
          </w:p>
          <w:p w:rsidRPr="00C15710" w:rsidR="009F286A" w:rsidP="059B39B9" w:rsidRDefault="009F286A" w14:paraId="053538D1" w14:textId="531CC5D5">
            <w:pPr>
              <w:numPr>
                <w:ilvl w:val="0"/>
                <w:numId w:val="3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hyperlink r:id="R03422d7368814161">
              <w:r w:rsidRPr="3FAF7574" w:rsidR="3FAF7574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PowerPoint </w:t>
              </w:r>
            </w:hyperlink>
          </w:p>
        </w:tc>
      </w:tr>
      <w:tr w:rsidRPr="00C15710" w:rsidR="009F286A" w:rsidTr="4AF20FEE" w14:paraId="7A1313C8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2D3DDB7A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EKS/SEs:</w:t>
            </w:r>
          </w:p>
          <w:p w:rsidRPr="00C15710" w:rsidR="009F286A" w:rsidP="059B39B9" w:rsidRDefault="009F286A" w14:paraId="7235117B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  <w:shd w:val="clear" w:color="auto" w:fill="FFFFFF"/>
              </w:rPr>
            </w:pPr>
            <w:r w:rsidRP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  <w:shd w:val="clear" w:color="auto" w:fill="FFFFFF"/>
              </w:rPr>
              <w:t>§112.42. Biology</w:t>
            </w:r>
          </w:p>
          <w:p w:rsidR="7BB1BE68" w:rsidP="059B39B9" w:rsidRDefault="7BB1BE68" w14:paraId="678A655C" w14:textId="0CADDE31">
            <w:pPr>
              <w:spacing w:before="0" w:beforeAutospacing="off" w:after="0" w:afterAutospacing="off"/>
              <w:ind w:left="375" w:right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059B39B9" w:rsidR="059B39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8) Science concepts--mechanisms of genetics. The student knows the role of nucleic acids and the principles of inheritance and variation of traits in Mendelian and non-Mendelian genetics. The student is expected to:</w:t>
            </w:r>
          </w:p>
          <w:p w:rsidRPr="00C15710" w:rsidR="009F286A" w:rsidP="3FB4E440" w:rsidRDefault="009F286A" w14:paraId="14B71669" w14:textId="457AA4F9">
            <w:pPr>
              <w:pStyle w:val="ListParagraph"/>
              <w:numPr>
                <w:ilvl w:val="0"/>
                <w:numId w:val="10"/>
              </w:numPr>
              <w:spacing w:before="0" w:beforeAutospacing="off" w:after="240" w:afterAutospacing="off"/>
              <w:ind w:right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3FB4E440" w:rsidR="3FB4E4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(B) predict </w:t>
            </w:r>
            <w:r w:rsidRPr="3FB4E440" w:rsidR="3FB4E4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ossible outcomes</w:t>
            </w:r>
            <w:r w:rsidRPr="3FB4E440" w:rsidR="3FB4E4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of various genetic combinations using monohybrid and dihybrid crosses, including non-Mendelian traits of incomplete dominance, codominance, sex-linked traits, and multiple alleles</w:t>
            </w:r>
          </w:p>
          <w:p w:rsidRPr="00C15710" w:rsidR="009F286A" w:rsidP="3173E86A" w:rsidRDefault="009F286A" w14:paraId="3E9F231E" w14:textId="0B095594">
            <w:pPr>
              <w:pStyle w:val="Normal"/>
              <w:spacing w:before="0" w:beforeAutospacing="off" w:after="240" w:afterAutospacing="off"/>
              <w:ind w:right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3173E86A" w:rsidR="3173E8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NOTE: Students are expected to have prior knowledge on the mechanisms of genetics. This lesson serves as an introduction for mendelian genetics, but TEKS 8A will be presumed knowledge. </w:t>
            </w:r>
          </w:p>
        </w:tc>
      </w:tr>
      <w:tr w:rsidRPr="00C15710" w:rsidR="009F286A" w:rsidTr="4AF20FEE" w14:paraId="23B81D3E" w14:textId="77777777">
        <w:trPr>
          <w:trHeight w:val="1380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48EAD059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Lesson </w:t>
            </w: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objective(s)</w:t>
            </w: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:</w:t>
            </w:r>
          </w:p>
          <w:p w:rsidRPr="00C15710" w:rsidR="009F286A" w:rsidP="059B39B9" w:rsidRDefault="009F286A" w14:paraId="525C8C21" w14:textId="0864819C">
            <w:pPr>
              <w:numPr>
                <w:ilvl w:val="0"/>
                <w:numId w:val="4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Student will be able to...</w:t>
            </w:r>
          </w:p>
          <w:p w:rsidRPr="00C15710" w:rsidR="009F286A" w:rsidP="059B39B9" w:rsidRDefault="009F286A" w14:paraId="46A20B31" w14:textId="11CB1F8C">
            <w:pPr>
              <w:numPr>
                <w:ilvl w:val="1"/>
                <w:numId w:val="4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2006D9CB" w:rsidR="2006D9CB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Define homozygous, heterozygous, recessive, and dominant traits</w:t>
            </w:r>
          </w:p>
          <w:p w:rsidRPr="00C15710" w:rsidR="009F286A" w:rsidP="059B39B9" w:rsidRDefault="009F286A" w14:paraId="1CBDD9EA" w14:textId="49CE303E">
            <w:pPr>
              <w:numPr>
                <w:ilvl w:val="1"/>
                <w:numId w:val="4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2006D9CB" w:rsidR="2006D9CB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Calculate the probability of various genotypes and phenotypes of mendelian traits</w:t>
            </w:r>
          </w:p>
          <w:p w:rsidRPr="00C15710" w:rsidR="009F286A" w:rsidP="059B39B9" w:rsidRDefault="009F286A" w14:paraId="3241F401" w14:textId="18E935C6">
            <w:pPr>
              <w:numPr>
                <w:ilvl w:val="1"/>
                <w:numId w:val="4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Create and use monohybrid crosses using P</w:t>
            </w: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unnett</w:t>
            </w: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 xml:space="preserve"> in their </w:t>
            </w: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appropriate scenarios</w:t>
            </w:r>
          </w:p>
          <w:p w:rsidRPr="00C15710" w:rsidR="009F286A" w:rsidP="2006D9CB" w:rsidRDefault="009F286A" w14:paraId="7347C75D" w14:textId="439E0267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right="0"/>
              <w:jc w:val="left"/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Pr="00C15710" w:rsidR="009F286A" w:rsidTr="4AF20FEE" w14:paraId="3EC2E52A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6946A112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ifferentiation strategies to meet diverse learner needs:</w:t>
            </w:r>
          </w:p>
          <w:p w:rsidRPr="00C15710" w:rsidR="009F286A" w:rsidP="059B39B9" w:rsidRDefault="009F286A" w14:paraId="559E2FAA" w14:textId="77777777">
            <w:pPr>
              <w:numPr>
                <w:ilvl w:val="0"/>
                <w:numId w:val="5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The teacher should ask students whether they prefer to read or watch videos to learn about concepts; then have students learn in their preferred learning style. However, the teacher may assign students certain methods to improve their skills. For example, if a student prefers reading, teachers may have them watch a video and take notes to improve their listening skills.</w:t>
            </w:r>
          </w:p>
          <w:p w:rsidR="3FAF7574" w:rsidP="3FAF7574" w:rsidRDefault="3FAF7574" w14:paraId="32627AF6" w14:textId="11A294F8">
            <w:pPr>
              <w:numPr>
                <w:ilvl w:val="0"/>
                <w:numId w:val="5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 xml:space="preserve">The format of the station allows students to go at their own pace. While there is a suggested time of 6 minutes per station, they will be allowed to choose how to divide </w:t>
            </w: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their</w:t>
            </w: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 xml:space="preserve"> time between the six stations.</w:t>
            </w:r>
          </w:p>
          <w:p w:rsidR="3FAF7574" w:rsidP="3FAF7574" w:rsidRDefault="3FAF7574" w14:paraId="1EF1AF09" w14:textId="1DEAEDD3">
            <w:pPr>
              <w:numPr>
                <w:ilvl w:val="0"/>
                <w:numId w:val="5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 xml:space="preserve">Students are allowed to work in groups or pairs </w:t>
            </w: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so as to</w:t>
            </w:r>
            <w:r w:rsidRPr="3FAF7574" w:rsidR="3FAF7574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 xml:space="preserve"> increase collaboration</w:t>
            </w:r>
          </w:p>
          <w:p w:rsidRPr="00C15710" w:rsidR="009F286A" w:rsidP="059B39B9" w:rsidRDefault="009F286A" w14:paraId="30977DD3" w14:textId="77777777">
            <w:pPr>
              <w:numPr>
                <w:ilvl w:val="0"/>
                <w:numId w:val="5"/>
              </w:num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059B39B9" w:rsidR="059B39B9"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  <w:t>ELL students and students with learning disabilities should have multiple forms of instruction including visual and written instruction sheets as well as a verbal instruction and demonstration.</w:t>
            </w:r>
          </w:p>
        </w:tc>
      </w:tr>
      <w:tr w:rsidRPr="00C15710" w:rsidR="009F286A" w:rsidTr="4AF20FEE" w14:paraId="32960D12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55DE4A1B" w14:textId="15D678A6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17A946EA" w:rsidR="17A946EA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ENGAGEMENT (5 minutes)</w:t>
            </w:r>
          </w:p>
          <w:p w:rsidR="7A9A77AC" w:rsidP="7A9A77AC" w:rsidRDefault="7A9A77AC" w14:paraId="20F54B31" w14:textId="60A947DD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 xml:space="preserve">Teacher shows students a PowerPoint with various organisms on </w:t>
            </w:r>
            <w:r w:rsidRPr="7A9A77AC" w:rsidR="7A9A77AC">
              <w:rPr>
                <w:rFonts w:cs="Arial"/>
                <w:color w:val="000000" w:themeColor="text1" w:themeTint="FF" w:themeShade="FF"/>
              </w:rPr>
              <w:t>it</w:t>
            </w:r>
          </w:p>
          <w:p w:rsidR="5447566A" w:rsidP="5447566A" w:rsidRDefault="5447566A" w14:paraId="536731AE" w14:textId="3A91302C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>On each slide, the teacher will ask the students if they can point out similarities and differences between the organisms and ask if they think they are in the same species</w:t>
            </w:r>
          </w:p>
          <w:p w:rsidR="5447566A" w:rsidP="5447566A" w:rsidRDefault="5447566A" w14:paraId="1830A086" w14:textId="3DDEA7E3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5447566A" w:rsidR="5447566A">
              <w:rPr>
                <w:rFonts w:cs="Arial"/>
                <w:color w:val="000000" w:themeColor="text1" w:themeTint="FF" w:themeShade="FF"/>
              </w:rPr>
              <w:t>The teacher will ask the class what causes the differences and transition into discussing genetics</w:t>
            </w:r>
          </w:p>
          <w:p w:rsidR="5447566A" w:rsidP="5447566A" w:rsidRDefault="5447566A" w14:paraId="6B9D617D" w14:textId="29136B2A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5447566A" w:rsidR="5447566A">
              <w:rPr>
                <w:rFonts w:cs="Arial"/>
                <w:color w:val="000000" w:themeColor="text1" w:themeTint="FF" w:themeShade="FF"/>
              </w:rPr>
              <w:t>Teacher asks if anyone can define what a gene is</w:t>
            </w:r>
          </w:p>
          <w:p w:rsidR="3FB4E440" w:rsidP="3FB4E440" w:rsidRDefault="3FB4E440" w14:paraId="177A44A5" w14:textId="0FB07441">
            <w:pPr>
              <w:pStyle w:val="BodyText"/>
              <w:numPr>
                <w:ilvl w:val="1"/>
                <w:numId w:val="1"/>
              </w:numPr>
              <w:suppressLineNumbers w:val="0"/>
              <w:spacing w:before="0" w:beforeAutospacing="off" w:after="0" w:afterAutospacing="off" w:line="240" w:lineRule="auto"/>
              <w:ind w:right="0"/>
              <w:jc w:val="left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PowerPoint will feature vocabulary previously introduced to students, such as genes, DNA, alleles, 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and 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>inherit</w:t>
            </w:r>
          </w:p>
          <w:p w:rsidRPr="00C15710" w:rsidR="009F286A" w:rsidP="059B39B9" w:rsidRDefault="009F286A" w14:paraId="49B151A5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Pr="00C15710" w:rsidR="009F286A" w:rsidTr="4AF20FEE" w14:paraId="6815390C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4180351E" w14:textId="4D301D7A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3173E86A" w:rsidR="3173E86A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EXPLORATION (30 minutes)</w:t>
            </w:r>
          </w:p>
          <w:p w:rsidR="5447566A" w:rsidP="5447566A" w:rsidRDefault="5447566A" w14:paraId="1980B0C1" w14:textId="663034B1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Students work in table groups or pairs to complete sequential stations</w:t>
            </w:r>
          </w:p>
          <w:p w:rsidR="4AF20FEE" w:rsidP="4AF20FEE" w:rsidRDefault="4AF20FEE" w14:paraId="3046E4FB" w14:textId="7BEA9D31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All students start on station one and advance to the next station when stamped off</w:t>
            </w:r>
          </w:p>
          <w:p w:rsidR="5447566A" w:rsidP="5447566A" w:rsidRDefault="5447566A" w14:paraId="26BF9DC5" w14:textId="723B4670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Each station has a corresponding section on the worksheet they must fill out</w:t>
            </w:r>
          </w:p>
          <w:p w:rsidR="3FB4E440" w:rsidP="3FB4E440" w:rsidRDefault="3FB4E440" w14:paraId="21BA51A2" w14:textId="0AE1C87A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There is a 30-minute timer in the PowerPoint, and students are suggested to finish each station in around 6 minutes</w:t>
            </w:r>
          </w:p>
          <w:p w:rsidR="3FB4E440" w:rsidP="3FB4E440" w:rsidRDefault="3FB4E440" w14:paraId="1B88C5A7" w14:textId="7C9BC597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This is not 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>a hard time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 limit! Students might spend more time on one station and finish another quickly.</w:t>
            </w:r>
          </w:p>
          <w:p w:rsidR="7A9A77AC" w:rsidP="7A9A77AC" w:rsidRDefault="7A9A77AC" w14:paraId="267D47B2" w14:textId="4F4025E6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AF7574" w:rsidR="3FAF7574">
              <w:rPr>
                <w:rFonts w:cs="Arial"/>
                <w:color w:val="000000" w:themeColor="text1" w:themeTint="FF" w:themeShade="FF"/>
              </w:rPr>
              <w:t>During the stations, the teacher walks around to see how each group is doing. Students who are understanding a station particularly well will be asked to explain the content for the class later</w:t>
            </w:r>
          </w:p>
          <w:p w:rsidR="3FAF7574" w:rsidP="3FAF7574" w:rsidRDefault="3FAF7574" w14:paraId="62A419DE" w14:textId="03341AD1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AF7574" w:rsidR="3FAF7574">
              <w:rPr>
                <w:rFonts w:cs="Arial"/>
                <w:color w:val="000000" w:themeColor="text1" w:themeTint="FF" w:themeShade="FF"/>
              </w:rPr>
              <w:t>Teacher will be stamping off each station before the students can move on to the next one</w:t>
            </w:r>
          </w:p>
          <w:p w:rsidR="5447566A" w:rsidP="5447566A" w:rsidRDefault="5447566A" w14:paraId="7C5183B4" w14:textId="7499D97A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>Station one: Pea plants</w:t>
            </w:r>
          </w:p>
          <w:p w:rsidR="5447566A" w:rsidP="5447566A" w:rsidRDefault="5447566A" w14:paraId="73184BCC" w14:textId="2E62C701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>Students read about Mendelian genetics and his pea plants</w:t>
            </w:r>
          </w:p>
          <w:p w:rsidR="5447566A" w:rsidP="5447566A" w:rsidRDefault="5447566A" w14:paraId="453FCE86" w14:textId="0C75E6FC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144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Students then answer questions summarizing the reading</w:t>
            </w:r>
          </w:p>
          <w:p w:rsidR="17A946EA" w:rsidP="17A946EA" w:rsidRDefault="17A946EA" w14:paraId="4F2BDBC4" w14:textId="58B2C0F2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Station two: dominant versus recessive</w:t>
            </w:r>
          </w:p>
          <w:p w:rsidR="3FB4E440" w:rsidP="3FB4E440" w:rsidRDefault="3FB4E440" w14:paraId="188D4DDB" w14:textId="6E02BD1F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The first page of the station is a summary going over vocabulary words: dominant, recessive, phenotype, genotype, and autosomal </w:t>
            </w:r>
          </w:p>
          <w:p w:rsidR="3FB4E440" w:rsidP="3FB4E440" w:rsidRDefault="3FB4E440" w14:paraId="6BA0ED53" w14:textId="2A24A3EE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There are check for understandings throughout the worksheet to ensure that students understand the content before they begin the question</w:t>
            </w:r>
          </w:p>
          <w:p w:rsidR="5447566A" w:rsidP="5447566A" w:rsidRDefault="5447566A" w14:paraId="3C303403" w14:textId="7795396A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>There is an example of two different colored flowers that breed together: one red, one white</w:t>
            </w:r>
          </w:p>
          <w:p w:rsidR="5447566A" w:rsidP="17A946EA" w:rsidRDefault="5447566A" w14:paraId="78198A0C" w14:textId="5419699F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>100% of the offspring is red</w:t>
            </w:r>
          </w:p>
          <w:p w:rsidR="17A946EA" w:rsidP="17A946EA" w:rsidRDefault="17A946EA" w14:paraId="1247DC61" w14:textId="14456D7E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>This generation is bred with white flowers again, and only 50% of the offspring is red this time</w:t>
            </w:r>
          </w:p>
          <w:p w:rsidR="5447566A" w:rsidP="3FB4E440" w:rsidRDefault="5447566A" w14:paraId="7D6C5EFC" w14:textId="5F7365F3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Students are asked to 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>come up with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 an explanation for this</w:t>
            </w:r>
          </w:p>
          <w:p w:rsidR="5447566A" w:rsidP="5447566A" w:rsidRDefault="5447566A" w14:paraId="350E7C11" w14:textId="6A04700A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Station three: Heterozygous versus Homozygous</w:t>
            </w:r>
          </w:p>
          <w:p w:rsidR="3FB4E440" w:rsidP="3FB4E440" w:rsidRDefault="3FB4E440" w14:paraId="65E6C4E1" w14:textId="139AEBD6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The first page of the station is a summary going over vocabulary words: heterozygous, homozygous, and carrier</w:t>
            </w:r>
          </w:p>
          <w:p w:rsidR="3FB4E440" w:rsidP="3FB4E440" w:rsidRDefault="3FB4E440" w14:paraId="15F7B6AD" w14:textId="3EA341C5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There are check for understandings throughout the worksheet to ensure that students understand the content before they begin the question</w:t>
            </w:r>
          </w:p>
          <w:p w:rsidR="5447566A" w:rsidP="5447566A" w:rsidRDefault="5447566A" w14:paraId="032FC43B" w14:textId="653DB454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There is an example of prairie voles with two different phenotypes: one with long tails (dominant), one with short tails (recessive)</w:t>
            </w:r>
          </w:p>
          <w:p w:rsidR="5447566A" w:rsidP="5447566A" w:rsidRDefault="5447566A" w14:paraId="318A8665" w14:textId="27E8DCC8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When two long tailed prairie voles mate, 25% of their offspring have short tails</w:t>
            </w:r>
          </w:p>
          <w:p w:rsidR="5447566A" w:rsidP="3FB4E440" w:rsidRDefault="5447566A" w14:paraId="19B4E43C" w14:textId="08BAB3D7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Students are tasked with 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>coming up with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 an explanation for this</w:t>
            </w:r>
          </w:p>
          <w:p w:rsidR="3FB4E440" w:rsidP="3FB4E440" w:rsidRDefault="3FB4E440" w14:paraId="31A123F4" w14:textId="26B4FF38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When a long feathered and short feathered prairie vole mate, 100% of their offspring have long tails</w:t>
            </w:r>
          </w:p>
          <w:p w:rsidR="3FB4E440" w:rsidP="3FB4E440" w:rsidRDefault="3FB4E440" w14:paraId="5C65B261" w14:textId="17EF2FE9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Students are tasked with 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>coming up with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 an explanation for this</w:t>
            </w:r>
          </w:p>
          <w:p w:rsidR="5447566A" w:rsidP="5447566A" w:rsidRDefault="5447566A" w14:paraId="6D9BC43B" w14:textId="37A687AD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Station four: Calculations</w:t>
            </w:r>
          </w:p>
          <w:p w:rsidR="3FB4E440" w:rsidP="3FB4E440" w:rsidRDefault="3FB4E440" w14:paraId="3721610C" w14:textId="3DAC80EC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AF7574" w:rsidR="3FAF7574">
              <w:rPr>
                <w:rFonts w:cs="Arial"/>
                <w:color w:val="000000" w:themeColor="text1" w:themeTint="FF" w:themeShade="FF"/>
              </w:rPr>
              <w:t xml:space="preserve">First page is a </w:t>
            </w:r>
            <w:r w:rsidRPr="3FAF7574" w:rsidR="3FAF7574">
              <w:rPr>
                <w:rFonts w:cs="Arial"/>
                <w:color w:val="000000" w:themeColor="text1" w:themeTint="FF" w:themeShade="FF"/>
              </w:rPr>
              <w:t>step-by-step</w:t>
            </w:r>
            <w:r w:rsidRPr="3FAF7574" w:rsidR="3FAF7574">
              <w:rPr>
                <w:rFonts w:cs="Arial"/>
                <w:color w:val="000000" w:themeColor="text1" w:themeTint="FF" w:themeShade="FF"/>
              </w:rPr>
              <w:t xml:space="preserve"> guide on how to fill out a Punnett square</w:t>
            </w:r>
          </w:p>
          <w:p w:rsidR="5447566A" w:rsidP="5447566A" w:rsidRDefault="5447566A" w14:paraId="49F3AD22" w14:textId="0AF51D27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Students are given a scenario where they are trying to figure out what the probability of parents having a child with Tay Sach’s could be</w:t>
            </w:r>
          </w:p>
          <w:p w:rsidR="5447566A" w:rsidP="5447566A" w:rsidRDefault="5447566A" w14:paraId="668D1CE0" w14:textId="3DE29A03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They are tasked with figuring out the genotypic and phenotypic probabilities</w:t>
            </w:r>
          </w:p>
          <w:p w:rsidR="4AF20FEE" w:rsidP="4AF20FEE" w:rsidRDefault="4AF20FEE" w14:paraId="47044BAA" w14:textId="597B9C5F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They are given a partially completed Punnett Square to figure out the parents’ genotypes</w:t>
            </w:r>
          </w:p>
          <w:p w:rsidRPr="00C15710" w:rsidR="009F286A" w:rsidP="7A9A77AC" w:rsidRDefault="009F286A" w14:paraId="661F6CA2" w14:textId="5FF62BAE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Station five: video summary</w:t>
            </w:r>
          </w:p>
          <w:p w:rsidRPr="00C15710" w:rsidR="009F286A" w:rsidP="7A9A77AC" w:rsidRDefault="009F286A" w14:paraId="5CA978FF" w14:textId="0D91443D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7A9A77AC" w:rsidR="7A9A77AC">
              <w:rPr>
                <w:rFonts w:cs="Arial"/>
                <w:color w:val="000000" w:themeColor="text1" w:themeTint="FF" w:themeShade="FF"/>
              </w:rPr>
              <w:t xml:space="preserve">Students watch </w:t>
            </w:r>
            <w:r w:rsidRPr="7A9A77AC" w:rsidR="7A9A77AC">
              <w:rPr>
                <w:rFonts w:cs="Arial"/>
                <w:color w:val="000000" w:themeColor="text1" w:themeTint="FF" w:themeShade="FF"/>
              </w:rPr>
              <w:t xml:space="preserve">Amoeba </w:t>
            </w:r>
            <w:r w:rsidRPr="7A9A77AC" w:rsidR="7A9A77AC">
              <w:rPr>
                <w:rFonts w:cs="Arial"/>
                <w:color w:val="000000" w:themeColor="text1" w:themeTint="FF" w:themeShade="FF"/>
              </w:rPr>
              <w:t>sisters</w:t>
            </w:r>
            <w:r w:rsidRPr="7A9A77AC" w:rsidR="7A9A77AC">
              <w:rPr>
                <w:rFonts w:cs="Arial"/>
                <w:color w:val="000000" w:themeColor="text1" w:themeTint="FF" w:themeShade="FF"/>
              </w:rPr>
              <w:t xml:space="preserve"> video and answer fill in the blank questions</w:t>
            </w:r>
          </w:p>
          <w:p w:rsidRPr="00C15710" w:rsidR="009F286A" w:rsidP="7A9A77AC" w:rsidRDefault="009F286A" w14:paraId="324FF903" w14:textId="25564BC8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 xml:space="preserve">This summarizes </w:t>
            </w:r>
            <w:r w:rsidRPr="4AF20FEE" w:rsidR="4AF20FEE">
              <w:rPr>
                <w:rFonts w:cs="Arial"/>
                <w:color w:val="000000" w:themeColor="text1" w:themeTint="FF" w:themeShade="FF"/>
              </w:rPr>
              <w:t>all of</w:t>
            </w:r>
            <w:r w:rsidRPr="4AF20FEE" w:rsidR="4AF20FEE">
              <w:rPr>
                <w:rFonts w:cs="Arial"/>
                <w:color w:val="000000" w:themeColor="text1" w:themeTint="FF" w:themeShade="FF"/>
              </w:rPr>
              <w:t xml:space="preserve"> the content thus far and introduces phenotypic/genotypic ratios</w:t>
            </w:r>
          </w:p>
          <w:p w:rsidRPr="00C15710" w:rsidR="009F286A" w:rsidP="7A9A77AC" w:rsidRDefault="009F286A" w14:paraId="6BFA5E88" w14:textId="49B6222F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Includes vocabulary and P</w:t>
            </w:r>
            <w:r w:rsidRPr="4AF20FEE" w:rsidR="4AF20FEE">
              <w:rPr>
                <w:rFonts w:cs="Arial"/>
                <w:color w:val="000000" w:themeColor="text1" w:themeTint="FF" w:themeShade="FF"/>
              </w:rPr>
              <w:t>unnett</w:t>
            </w:r>
            <w:r w:rsidRPr="4AF20FEE" w:rsidR="4AF20FEE">
              <w:rPr>
                <w:rFonts w:cs="Arial"/>
                <w:color w:val="000000" w:themeColor="text1" w:themeTint="FF" w:themeShade="FF"/>
              </w:rPr>
              <w:t xml:space="preserve"> squares to fill out</w:t>
            </w:r>
          </w:p>
          <w:p w:rsidRPr="00C15710" w:rsidR="009F286A" w:rsidP="7A9A77AC" w:rsidRDefault="009F286A" w14:paraId="49B6D2D4" w14:textId="2CBDD20E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 xml:space="preserve">Link to YouTube Video: </w:t>
            </w:r>
            <w:hyperlink r:id="R0b08c7f46e204c8c">
              <w:r w:rsidRPr="4AF20FEE" w:rsidR="4AF20FEE">
                <w:rPr>
                  <w:rStyle w:val="Hyperlink"/>
                  <w:rFonts w:cs="Arial"/>
                </w:rPr>
                <w:t>https://youtu.be/i-0rSv6oxSY?si=S634xNqO_JWR7GSz</w:t>
              </w:r>
            </w:hyperlink>
          </w:p>
          <w:p w:rsidRPr="00C15710" w:rsidR="009F286A" w:rsidP="4AF20FEE" w:rsidRDefault="009F286A" w14:paraId="4C86BD33" w14:textId="1412C4EC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(also linked on PowerPoint)</w:t>
            </w:r>
          </w:p>
        </w:tc>
      </w:tr>
      <w:tr w:rsidRPr="00C15710" w:rsidR="009F286A" w:rsidTr="4AF20FEE" w14:paraId="58D764E0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113A744D" w14:textId="680DEC0A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7A9A77AC" w:rsidR="7A9A77AC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EXPLANATION (15 minutes)</w:t>
            </w:r>
          </w:p>
          <w:p w:rsidR="5447566A" w:rsidP="7A9A77AC" w:rsidRDefault="5447566A" w14:paraId="233FD681" w14:textId="7A00E52A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Teacher calls on a different student for each station to summarize the information they went over</w:t>
            </w:r>
          </w:p>
          <w:p w:rsidR="4AF20FEE" w:rsidP="4AF20FEE" w:rsidRDefault="4AF20FEE" w14:paraId="48952892" w14:textId="5F04724D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cs="Arial"/>
                <w:color w:val="000000" w:themeColor="text1" w:themeTint="FF" w:themeShade="FF"/>
              </w:rPr>
            </w:pPr>
            <w:r w:rsidRPr="4AF20FEE" w:rsidR="4AF20FEE">
              <w:rPr>
                <w:rFonts w:cs="Arial"/>
                <w:color w:val="000000" w:themeColor="text1" w:themeTint="FF" w:themeShade="FF"/>
              </w:rPr>
              <w:t>The students were told during the activity that they would be presenting on a specific station as to give them time to prepare</w:t>
            </w:r>
          </w:p>
          <w:p w:rsidR="7A9A77AC" w:rsidP="7A9A77AC" w:rsidRDefault="7A9A77AC" w14:paraId="26CD047E" w14:textId="3AFF67D3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During this, the teacher uses the doc cam so the students can work out the 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>Punnett</w:t>
            </w:r>
            <w:r w:rsidRPr="3FB4E440" w:rsidR="3FB4E440">
              <w:rPr>
                <w:rFonts w:cs="Arial"/>
                <w:color w:val="000000" w:themeColor="text1" w:themeTint="FF" w:themeShade="FF"/>
              </w:rPr>
              <w:t xml:space="preserve"> square / calculation questions in front of the class</w:t>
            </w:r>
          </w:p>
          <w:p w:rsidR="3173E86A" w:rsidP="3173E86A" w:rsidRDefault="3173E86A" w14:paraId="57B3BF7A" w14:textId="564F75E4">
            <w:pPr>
              <w:pStyle w:val="BodyText"/>
              <w:numPr>
                <w:ilvl w:val="0"/>
                <w:numId w:val="1"/>
              </w:numPr>
              <w:suppressLineNumbers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3FAF7574" w:rsidR="3FAF7574">
              <w:rPr>
                <w:rFonts w:cs="Arial"/>
                <w:color w:val="000000" w:themeColor="text1" w:themeTint="FF" w:themeShade="FF"/>
              </w:rPr>
              <w:t>Teacher then goes over the class discussion question for the whole class</w:t>
            </w:r>
          </w:p>
          <w:p w:rsidR="3173E86A" w:rsidP="3173E86A" w:rsidRDefault="3173E86A" w14:paraId="70A42F66" w14:textId="34C8946A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cs="Arial"/>
                <w:color w:val="000000" w:themeColor="text1" w:themeTint="FF" w:themeShade="FF"/>
              </w:rPr>
            </w:pPr>
            <w:r w:rsidRPr="3FAF7574" w:rsidR="3FAF7574">
              <w:rPr>
                <w:rFonts w:cs="Arial"/>
                <w:color w:val="000000" w:themeColor="text1" w:themeTint="FF" w:themeShade="FF"/>
              </w:rPr>
              <w:t>Knowing the phenotypes of the grandparents and parents, students must fill out a Punnett square of the offspring for a dominant trait</w:t>
            </w:r>
          </w:p>
          <w:p w:rsidRPr="00C15710" w:rsidR="009F286A" w:rsidP="059B39B9" w:rsidRDefault="009F286A" w14:paraId="20041CF3" w14:textId="77777777">
            <w:pPr>
              <w:pStyle w:val="BodyText"/>
              <w:spacing w:line="240" w:lineRule="auto"/>
              <w:rPr>
                <w:rFonts w:cs="Arial"/>
                <w:color w:val="000000" w:themeColor="text1" w:themeTint="FF" w:themeShade="FF"/>
              </w:rPr>
            </w:pPr>
          </w:p>
        </w:tc>
      </w:tr>
      <w:tr w:rsidRPr="00C15710" w:rsidR="009F286A" w:rsidTr="4AF20FEE" w14:paraId="0CE7D3C2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5A45D3F8" w14:textId="489647E3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3FB4E440" w:rsidR="3FB4E440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ELABORATION (10 minutes)</w:t>
            </w:r>
          </w:p>
          <w:p w:rsidRPr="00C15710" w:rsidR="009F286A" w:rsidP="3FB4E440" w:rsidRDefault="009F286A" w14:paraId="6A20F1C4" w14:textId="30E5DB30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3FB4E440" w:rsidR="3FB4E440">
              <w:rPr>
                <w:rFonts w:cs="Arial"/>
                <w:color w:val="000000" w:themeColor="text1" w:themeTint="FF" w:themeShade="FF"/>
              </w:rPr>
              <w:t>Students are given an exit ticket where they are given two parents genotypes and must fil out a Punnett square and calculate percentages for predicted outcomes</w:t>
            </w:r>
          </w:p>
        </w:tc>
      </w:tr>
      <w:tr w:rsidRPr="00C15710" w:rsidR="009F286A" w:rsidTr="4AF20FEE" w14:paraId="2312EC86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34B37977" w14:textId="77777777">
            <w:pPr>
              <w:rPr>
                <w:rFonts w:ascii="Arial" w:hAnsi="Arial" w:cs="Arial"/>
                <w:color w:val="000000" w:themeColor="text1" w:themeTint="FF" w:themeShade="FF"/>
                <w:sz w:val="22"/>
                <w:szCs w:val="22"/>
              </w:rPr>
            </w:pPr>
            <w:r w:rsidRPr="5447566A" w:rsidR="5447566A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EVALUATION (throughout entire lesson)</w:t>
            </w:r>
          </w:p>
          <w:p w:rsidRPr="00C15710" w:rsidR="009F286A" w:rsidP="5447566A" w:rsidRDefault="009F286A" w14:paraId="6EB14E3A" w14:textId="5252E509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cs="Arial"/>
                <w:color w:val="000000" w:themeColor="text1" w:themeTint="FF" w:themeShade="FF"/>
              </w:rPr>
            </w:pPr>
            <w:r w:rsidRPr="3173E86A" w:rsidR="3173E86A">
              <w:rPr>
                <w:rFonts w:cs="Arial"/>
                <w:color w:val="000000" w:themeColor="text1" w:themeTint="FF" w:themeShade="FF"/>
              </w:rPr>
              <w:t xml:space="preserve">Students are evaluated throughout the lesson, as they need their packet stamped off for each station before moving on to the next station and during the exit ticket. </w:t>
            </w:r>
          </w:p>
        </w:tc>
      </w:tr>
      <w:tr w:rsidRPr="00C15710" w:rsidR="009F286A" w:rsidTr="4AF20FEE" w14:paraId="791B7683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9B39B9" w:rsidRDefault="009F286A" w14:paraId="2808A86C" w14:textId="77777777">
            <w:pPr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</w:pPr>
            <w:r w:rsidRPr="5447566A" w:rsidR="5447566A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SOURCES AND RESOURCES</w:t>
            </w:r>
          </w:p>
          <w:p w:rsidR="7A9A77AC" w:rsidP="7A9A77AC" w:rsidRDefault="7A9A77AC" w14:paraId="7C42A68E" w14:textId="397ED66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7A9A77AC" w:rsidR="7A9A77A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Steven Phelps’ </w:t>
            </w:r>
            <w:r w:rsidRPr="7A9A77AC" w:rsidR="7A9A77AC">
              <w:rPr>
                <w:rFonts w:ascii="Arial" w:hAnsi="Arial" w:cs="Arial"/>
                <w:b w:val="1"/>
                <w:bCs w:val="1"/>
                <w:i w:val="1"/>
                <w:iCs w:val="1"/>
                <w:color w:val="000000" w:themeColor="text1" w:themeTint="FF" w:themeShade="FF"/>
              </w:rPr>
              <w:t xml:space="preserve">Hot Science – Cool Talks #140, </w:t>
            </w:r>
            <w:r w:rsidRPr="7A9A77AC" w:rsidR="7A9A77A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“The Biology of Love”, </w:t>
            </w:r>
            <w:hyperlink r:id="Rfb6ace8051ed4083">
              <w:r w:rsidRPr="7A9A77AC" w:rsidR="7A9A77AC">
                <w:rPr>
                  <w:rStyle w:val="Hyperlink"/>
                  <w:rFonts w:ascii="Arial" w:hAnsi="Arial" w:cs="Arial"/>
                  <w:b w:val="1"/>
                  <w:bCs w:val="1"/>
                </w:rPr>
                <w:t>https://www.esi.utexas.edu/talk/the-biology-of-love/</w:t>
              </w:r>
            </w:hyperlink>
          </w:p>
          <w:p w:rsidRPr="00C15710" w:rsidR="009F286A" w:rsidP="059B39B9" w:rsidRDefault="009F286A" w14:paraId="1D8E59E5" w14:textId="77777777">
            <w:pPr>
              <w:pStyle w:val="BodyText"/>
              <w:spacing w:line="240" w:lineRule="auto"/>
              <w:ind w:left="720"/>
              <w:rPr>
                <w:rFonts w:cs="Arial"/>
                <w:color w:val="000000" w:themeColor="text1" w:themeTint="FF" w:themeShade="FF"/>
              </w:rPr>
            </w:pPr>
          </w:p>
        </w:tc>
      </w:tr>
    </w:tbl>
    <w:p w:rsidRPr="00C15710" w:rsidR="004E457C" w:rsidRDefault="004E457C" w14:paraId="5DD65929" w14:textId="491A4307">
      <w:pPr>
        <w:rPr>
          <w:rFonts w:ascii="Arial" w:hAnsi="Arial" w:cs="Arial"/>
        </w:rPr>
      </w:pPr>
    </w:p>
    <w:p w:rsidRPr="00C15710" w:rsidR="009F286A" w:rsidRDefault="009F286A" w14:paraId="0F8A4015" w14:textId="30E0EF9B">
      <w:pPr>
        <w:rPr>
          <w:rFonts w:ascii="Arial" w:hAnsi="Arial" w:cs="Arial"/>
        </w:rPr>
      </w:pPr>
      <w:r w:rsidRPr="432D5081" w:rsidR="432D5081">
        <w:rPr>
          <w:rFonts w:ascii="Arial" w:hAnsi="Arial" w:cs="Arial"/>
        </w:rPr>
        <w:t>Additional</w:t>
      </w:r>
      <w:r w:rsidRPr="432D5081" w:rsidR="432D5081">
        <w:rPr>
          <w:rFonts w:ascii="Arial" w:hAnsi="Arial" w:cs="Arial"/>
        </w:rPr>
        <w:t xml:space="preserve"> resources</w:t>
      </w:r>
    </w:p>
    <w:p w:rsidR="432D5081" w:rsidP="432D5081" w:rsidRDefault="432D5081" w14:paraId="3FFB586E" w14:textId="32613E6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hyperlink r:id="R4c82b8b110434311">
        <w:r w:rsidRPr="432D5081" w:rsidR="432D5081">
          <w:rPr>
            <w:rStyle w:val="Hyperlink"/>
            <w:rFonts w:ascii="Arial" w:hAnsi="Arial" w:cs="Arial"/>
          </w:rPr>
          <w:t>https://www.seattleschools.org/wp-content/uploads/2022/03/AVID_Instructional_Strats.pdf</w:t>
        </w:r>
      </w:hyperlink>
    </w:p>
    <w:p w:rsidRPr="00C15710" w:rsidR="00C15710" w:rsidP="3FB4E440" w:rsidRDefault="00C15710" w14:paraId="0F5D57D8" w14:textId="3EF24A19">
      <w:pPr>
        <w:pStyle w:val="Normal"/>
        <w:rPr>
          <w:rFonts w:ascii="Calibri" w:hAnsi="Calibri" w:eastAsia="Calibri" w:cs="Times New Roman"/>
          <w:sz w:val="22"/>
          <w:szCs w:val="22"/>
        </w:rPr>
      </w:pPr>
    </w:p>
    <w:p w:rsidR="3FB4E440" w:rsidP="3FB4E440" w:rsidRDefault="3FB4E440" w14:paraId="45F9FA97" w14:textId="0915ACC8">
      <w:pPr>
        <w:pStyle w:val="Normal"/>
        <w:rPr>
          <w:rFonts w:ascii="Calibri" w:hAnsi="Calibri" w:eastAsia="Calibri" w:cs="Times New Roman"/>
          <w:sz w:val="22"/>
          <w:szCs w:val="22"/>
        </w:rPr>
      </w:pPr>
    </w:p>
    <w:p w:rsidR="3FB4E440" w:rsidP="3FB4E440" w:rsidRDefault="3FB4E440" w14:paraId="12F4C290" w14:textId="70ED8266">
      <w:pPr>
        <w:pStyle w:val="Normal"/>
        <w:rPr>
          <w:rFonts w:ascii="Calibri" w:hAnsi="Calibri" w:eastAsia="Calibri" w:cs="Times New Roman"/>
          <w:sz w:val="22"/>
          <w:szCs w:val="22"/>
        </w:rPr>
      </w:pPr>
    </w:p>
    <w:p w:rsidR="3FB4E440" w:rsidP="3FB4E440" w:rsidRDefault="3FB4E440" w14:paraId="24F76E49" w14:textId="607127B5">
      <w:pPr>
        <w:pStyle w:val="Normal"/>
        <w:rPr>
          <w:rFonts w:ascii="Calibri" w:hAnsi="Calibri" w:eastAsia="Calibri" w:cs="Times New Roman"/>
          <w:sz w:val="22"/>
          <w:szCs w:val="22"/>
        </w:rPr>
      </w:pPr>
    </w:p>
    <w:p w:rsidRPr="00C15710" w:rsidR="00C15710" w:rsidRDefault="00C15710" w14:paraId="10E4CBB2" w14:textId="346732D9">
      <w:pPr>
        <w:rPr>
          <w:rFonts w:ascii="Arial" w:hAnsi="Arial" w:cs="Arial"/>
        </w:rPr>
      </w:pPr>
    </w:p>
    <w:p w:rsidRPr="00C15710" w:rsidR="00C15710" w:rsidRDefault="00C15710" w14:paraId="761677BC" w14:textId="56FC5D62">
      <w:pPr>
        <w:rPr>
          <w:rFonts w:ascii="Arial" w:hAnsi="Arial" w:cs="Arial"/>
        </w:rPr>
      </w:pPr>
    </w:p>
    <w:p w:rsidRPr="00C15710" w:rsidR="00C15710" w:rsidRDefault="00C15710" w14:paraId="2A975CA2" w14:textId="0BC97923">
      <w:pPr>
        <w:rPr>
          <w:rFonts w:ascii="Arial" w:hAnsi="Arial" w:cs="Arial"/>
        </w:rPr>
      </w:pPr>
    </w:p>
    <w:p w:rsidRPr="00C15710" w:rsidR="00C15710" w:rsidRDefault="00C15710" w14:paraId="4B38F5BA" w14:textId="6337BB62">
      <w:pPr>
        <w:rPr>
          <w:rFonts w:ascii="Arial" w:hAnsi="Arial" w:cs="Arial"/>
        </w:rPr>
      </w:pPr>
    </w:p>
    <w:p w:rsidRPr="00C15710" w:rsidR="00C15710" w:rsidRDefault="00C15710" w14:paraId="6C1C7E22" w14:textId="1C1FCEE5">
      <w:pPr>
        <w:rPr>
          <w:rFonts w:ascii="Arial" w:hAnsi="Arial" w:cs="Arial"/>
        </w:rPr>
      </w:pPr>
    </w:p>
    <w:p w:rsidRPr="00C15710" w:rsidR="00C15710" w:rsidRDefault="00C15710" w14:paraId="0B50FA71" w14:textId="3CA46CF6">
      <w:pPr>
        <w:rPr>
          <w:rFonts w:ascii="Arial" w:hAnsi="Arial" w:cs="Arial"/>
        </w:rPr>
      </w:pPr>
    </w:p>
    <w:p w:rsidRPr="00C15710" w:rsidR="00C15710" w:rsidRDefault="00C15710" w14:paraId="0AF4DDC8" w14:textId="6EECEEE9">
      <w:pPr>
        <w:rPr>
          <w:rFonts w:ascii="Arial" w:hAnsi="Arial" w:cs="Arial"/>
        </w:rPr>
      </w:pPr>
    </w:p>
    <w:p w:rsidRPr="00C15710" w:rsidR="00C15710" w:rsidRDefault="00C15710" w14:paraId="129655C3" w14:textId="2C64C9B8">
      <w:pPr>
        <w:rPr>
          <w:rFonts w:ascii="Arial" w:hAnsi="Arial" w:cs="Arial"/>
        </w:rPr>
      </w:pPr>
    </w:p>
    <w:p w:rsidRPr="00C15710" w:rsidR="00C15710" w:rsidRDefault="00C15710" w14:paraId="319B744E" w14:textId="33C9B3B9">
      <w:pPr>
        <w:rPr>
          <w:rFonts w:ascii="Arial" w:hAnsi="Arial" w:cs="Arial"/>
        </w:rPr>
      </w:pPr>
    </w:p>
    <w:p w:rsidRPr="00C15710" w:rsidR="00C15710" w:rsidRDefault="00C15710" w14:paraId="5C007C73" w14:textId="19B3231E">
      <w:pPr>
        <w:rPr>
          <w:rFonts w:ascii="Arial" w:hAnsi="Arial" w:cs="Arial"/>
        </w:rPr>
      </w:pPr>
    </w:p>
    <w:p w:rsidRPr="00C15710" w:rsidR="00C15710" w:rsidRDefault="00C15710" w14:paraId="0856F97D" w14:textId="0BADDDBF">
      <w:pPr>
        <w:rPr>
          <w:rFonts w:ascii="Arial" w:hAnsi="Arial" w:cs="Arial"/>
        </w:rPr>
      </w:pPr>
    </w:p>
    <w:p w:rsidRPr="00C15710" w:rsidR="00C15710" w:rsidP="00C15710" w:rsidRDefault="00C15710" w14:paraId="056A2613" w14:textId="77777777">
      <w:pPr>
        <w:rPr>
          <w:rFonts w:ascii="Arial" w:hAnsi="Arial" w:cs="Arial"/>
          <w:b/>
          <w:sz w:val="22"/>
          <w:szCs w:val="22"/>
          <w:u w:val="single"/>
        </w:rPr>
      </w:pPr>
      <w:r w:rsidRPr="00C15710">
        <w:rPr>
          <w:rFonts w:ascii="Arial" w:hAnsi="Arial" w:cs="Arial"/>
          <w:b/>
          <w:sz w:val="22"/>
          <w:szCs w:val="22"/>
          <w:u w:val="single"/>
        </w:rPr>
        <w:t>ENGAGEMENT ACTIVITY</w:t>
      </w:r>
    </w:p>
    <w:p w:rsidRPr="00C15710" w:rsidR="00C15710" w:rsidP="00C15710" w:rsidRDefault="00C15710" w14:paraId="54435668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3656B3C4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Purpose: </w:t>
      </w:r>
    </w:p>
    <w:p w:rsidRPr="00C15710" w:rsidR="00C15710" w:rsidP="00C15710" w:rsidRDefault="00C15710" w14:paraId="373B33D4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75402CBF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Materials: </w:t>
      </w:r>
    </w:p>
    <w:p w:rsidRPr="00C15710" w:rsidR="00C15710" w:rsidP="00C15710" w:rsidRDefault="00C15710" w14:paraId="3A018855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67D802E9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>Safety Information</w:t>
      </w:r>
      <w:r w:rsidRPr="00C15710">
        <w:rPr>
          <w:rFonts w:ascii="Arial" w:hAnsi="Arial" w:cs="Arial"/>
          <w:sz w:val="22"/>
          <w:szCs w:val="22"/>
        </w:rPr>
        <w:t xml:space="preserve">: </w:t>
      </w:r>
    </w:p>
    <w:p w:rsidRPr="00C15710" w:rsidR="00C15710" w:rsidP="00C15710" w:rsidRDefault="00C15710" w14:paraId="64F4A345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18288D39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Procedure: </w:t>
      </w:r>
    </w:p>
    <w:p w:rsidRPr="00C15710" w:rsidR="00C15710" w:rsidRDefault="00C15710" w14:paraId="282097BE" w14:textId="66BE808C">
      <w:pPr>
        <w:rPr>
          <w:rFonts w:ascii="Arial" w:hAnsi="Arial" w:cs="Arial"/>
        </w:rPr>
      </w:pPr>
    </w:p>
    <w:p w:rsidRPr="00C15710" w:rsidR="00C15710" w:rsidRDefault="00C15710" w14:paraId="35566795" w14:textId="4ED0881C">
      <w:pPr>
        <w:rPr>
          <w:rFonts w:ascii="Arial" w:hAnsi="Arial" w:cs="Arial"/>
        </w:rPr>
      </w:pPr>
    </w:p>
    <w:p w:rsidRPr="00C15710" w:rsidR="00C15710" w:rsidRDefault="00C15710" w14:paraId="310270DD" w14:textId="45B0AE31">
      <w:pPr>
        <w:rPr>
          <w:rFonts w:ascii="Arial" w:hAnsi="Arial" w:cs="Arial"/>
        </w:rPr>
      </w:pPr>
    </w:p>
    <w:p w:rsidRPr="00C15710" w:rsidR="00C15710" w:rsidRDefault="00C15710" w14:paraId="26177AD3" w14:textId="6DCFAF24">
      <w:pPr>
        <w:rPr>
          <w:rFonts w:ascii="Arial" w:hAnsi="Arial" w:cs="Arial"/>
        </w:rPr>
      </w:pPr>
    </w:p>
    <w:p w:rsidRPr="00C15710" w:rsidR="00C15710" w:rsidRDefault="00C15710" w14:paraId="537EE4A6" w14:textId="461695C9">
      <w:pPr>
        <w:rPr>
          <w:rFonts w:ascii="Arial" w:hAnsi="Arial" w:cs="Arial"/>
        </w:rPr>
      </w:pPr>
    </w:p>
    <w:p w:rsidRPr="00C15710" w:rsidR="00C15710" w:rsidRDefault="00C15710" w14:paraId="6B7D25EB" w14:textId="3B24A9C6">
      <w:pPr>
        <w:rPr>
          <w:rFonts w:ascii="Arial" w:hAnsi="Arial" w:cs="Arial"/>
        </w:rPr>
      </w:pPr>
    </w:p>
    <w:p w:rsidRPr="00C15710" w:rsidR="00C15710" w:rsidRDefault="00C15710" w14:paraId="0891DF15" w14:textId="5F27ED69">
      <w:pPr>
        <w:rPr>
          <w:rFonts w:ascii="Arial" w:hAnsi="Arial" w:cs="Arial"/>
        </w:rPr>
      </w:pPr>
    </w:p>
    <w:p w:rsidRPr="00C15710" w:rsidR="00C15710" w:rsidRDefault="00C15710" w14:paraId="19CBCB9C" w14:textId="3A4ED9D1">
      <w:pPr>
        <w:rPr>
          <w:rFonts w:ascii="Arial" w:hAnsi="Arial" w:cs="Arial"/>
        </w:rPr>
      </w:pPr>
    </w:p>
    <w:p w:rsidRPr="00C15710" w:rsidR="00C15710" w:rsidRDefault="00C15710" w14:paraId="7E06FEF7" w14:textId="6D7033FA">
      <w:pPr>
        <w:rPr>
          <w:rFonts w:ascii="Arial" w:hAnsi="Arial" w:cs="Arial"/>
        </w:rPr>
      </w:pPr>
    </w:p>
    <w:p w:rsidRPr="00C15710" w:rsidR="00C15710" w:rsidRDefault="00C15710" w14:paraId="0486ED8B" w14:textId="47539A61">
      <w:pPr>
        <w:rPr>
          <w:rFonts w:ascii="Arial" w:hAnsi="Arial" w:cs="Arial"/>
        </w:rPr>
      </w:pPr>
    </w:p>
    <w:p w:rsidRPr="00C15710" w:rsidR="00C15710" w:rsidRDefault="00C15710" w14:paraId="6D564D82" w14:textId="22E85F00">
      <w:pPr>
        <w:rPr>
          <w:rFonts w:ascii="Arial" w:hAnsi="Arial" w:cs="Arial"/>
        </w:rPr>
      </w:pPr>
    </w:p>
    <w:p w:rsidRPr="00C15710" w:rsidR="00C15710" w:rsidRDefault="00C15710" w14:paraId="479156B2" w14:textId="2DB7C062">
      <w:pPr>
        <w:rPr>
          <w:rFonts w:ascii="Arial" w:hAnsi="Arial" w:cs="Arial"/>
        </w:rPr>
      </w:pPr>
    </w:p>
    <w:p w:rsidRPr="00C15710" w:rsidR="00C15710" w:rsidRDefault="00C15710" w14:paraId="7D5C41A5" w14:textId="574F532C">
      <w:pPr>
        <w:rPr>
          <w:rFonts w:ascii="Arial" w:hAnsi="Arial" w:cs="Arial"/>
        </w:rPr>
      </w:pPr>
    </w:p>
    <w:p w:rsidRPr="00C15710" w:rsidR="00C15710" w:rsidRDefault="00C15710" w14:paraId="19369F1F" w14:textId="5F831D76">
      <w:pPr>
        <w:rPr>
          <w:rFonts w:ascii="Arial" w:hAnsi="Arial" w:cs="Arial"/>
        </w:rPr>
      </w:pPr>
    </w:p>
    <w:p w:rsidRPr="00C15710" w:rsidR="00C15710" w:rsidRDefault="00C15710" w14:paraId="440E105C" w14:textId="6A9660C0">
      <w:pPr>
        <w:rPr>
          <w:rFonts w:ascii="Arial" w:hAnsi="Arial" w:cs="Arial"/>
        </w:rPr>
      </w:pPr>
    </w:p>
    <w:p w:rsidRPr="00C15710" w:rsidR="00C15710" w:rsidRDefault="00C15710" w14:paraId="260AA2F5" w14:textId="011A587D">
      <w:pPr>
        <w:rPr>
          <w:rFonts w:ascii="Arial" w:hAnsi="Arial" w:cs="Arial"/>
        </w:rPr>
      </w:pPr>
    </w:p>
    <w:p w:rsidRPr="00C15710" w:rsidR="00C15710" w:rsidRDefault="00C15710" w14:paraId="6AC171D3" w14:textId="1A389142">
      <w:pPr>
        <w:rPr>
          <w:rFonts w:ascii="Arial" w:hAnsi="Arial" w:cs="Arial"/>
        </w:rPr>
      </w:pPr>
    </w:p>
    <w:p w:rsidRPr="00C15710" w:rsidR="00C15710" w:rsidRDefault="00C15710" w14:paraId="07295B9C" w14:textId="58AC1FD9">
      <w:pPr>
        <w:rPr>
          <w:rFonts w:ascii="Arial" w:hAnsi="Arial" w:cs="Arial"/>
        </w:rPr>
      </w:pPr>
    </w:p>
    <w:p w:rsidRPr="00C15710" w:rsidR="00C15710" w:rsidRDefault="00C15710" w14:paraId="5E4EC02A" w14:textId="0E2F0086">
      <w:pPr>
        <w:rPr>
          <w:rFonts w:ascii="Arial" w:hAnsi="Arial" w:cs="Arial"/>
        </w:rPr>
      </w:pPr>
    </w:p>
    <w:p w:rsidRPr="00C15710" w:rsidR="00C15710" w:rsidRDefault="00C15710" w14:paraId="3C33D26C" w14:textId="2B1C467D">
      <w:pPr>
        <w:rPr>
          <w:rFonts w:ascii="Arial" w:hAnsi="Arial" w:cs="Arial"/>
        </w:rPr>
      </w:pPr>
    </w:p>
    <w:p w:rsidRPr="00C15710" w:rsidR="00C15710" w:rsidRDefault="00C15710" w14:paraId="76C8E74C" w14:textId="145E502A">
      <w:pPr>
        <w:rPr>
          <w:rFonts w:ascii="Arial" w:hAnsi="Arial" w:cs="Arial"/>
        </w:rPr>
      </w:pPr>
    </w:p>
    <w:p w:rsidRPr="00C15710" w:rsidR="00C15710" w:rsidRDefault="00C15710" w14:paraId="013610FC" w14:textId="12365018">
      <w:pPr>
        <w:rPr>
          <w:rFonts w:ascii="Arial" w:hAnsi="Arial" w:cs="Arial"/>
        </w:rPr>
      </w:pPr>
    </w:p>
    <w:p w:rsidRPr="00C15710" w:rsidR="00C15710" w:rsidRDefault="00C15710" w14:paraId="48AB5334" w14:textId="6FA3D6DB">
      <w:pPr>
        <w:rPr>
          <w:rFonts w:ascii="Arial" w:hAnsi="Arial" w:cs="Arial"/>
        </w:rPr>
      </w:pPr>
    </w:p>
    <w:p w:rsidRPr="00C15710" w:rsidR="00C15710" w:rsidRDefault="00C15710" w14:paraId="7B76735C" w14:textId="0A348E88">
      <w:pPr>
        <w:rPr>
          <w:rFonts w:ascii="Arial" w:hAnsi="Arial" w:cs="Arial"/>
        </w:rPr>
      </w:pPr>
    </w:p>
    <w:p w:rsidRPr="00C15710" w:rsidR="00C15710" w:rsidRDefault="00C15710" w14:paraId="1D4C9F7F" w14:textId="1F8F856F">
      <w:pPr>
        <w:rPr>
          <w:rFonts w:ascii="Arial" w:hAnsi="Arial" w:cs="Arial"/>
        </w:rPr>
      </w:pPr>
    </w:p>
    <w:p w:rsidRPr="00C15710" w:rsidR="00C15710" w:rsidRDefault="00C15710" w14:paraId="5FFEB2F0" w14:textId="49238332">
      <w:pPr>
        <w:rPr>
          <w:rFonts w:ascii="Arial" w:hAnsi="Arial" w:cs="Arial"/>
        </w:rPr>
      </w:pPr>
    </w:p>
    <w:p w:rsidRPr="00C15710" w:rsidR="00C15710" w:rsidRDefault="00C15710" w14:paraId="726CDF1E" w14:textId="55B86674">
      <w:pPr>
        <w:rPr>
          <w:rFonts w:ascii="Arial" w:hAnsi="Arial" w:cs="Arial"/>
        </w:rPr>
      </w:pPr>
    </w:p>
    <w:p w:rsidRPr="00C15710" w:rsidR="00C15710" w:rsidRDefault="00C15710" w14:paraId="1E3F40FE" w14:textId="7BAD035F">
      <w:pPr>
        <w:rPr>
          <w:rFonts w:ascii="Arial" w:hAnsi="Arial" w:cs="Arial"/>
        </w:rPr>
      </w:pPr>
    </w:p>
    <w:p w:rsidRPr="00C15710" w:rsidR="00C15710" w:rsidRDefault="00C15710" w14:paraId="37674F12" w14:textId="11512D40">
      <w:pPr>
        <w:rPr>
          <w:rFonts w:ascii="Arial" w:hAnsi="Arial" w:cs="Arial"/>
        </w:rPr>
      </w:pPr>
    </w:p>
    <w:p w:rsidRPr="00C15710" w:rsidR="00C15710" w:rsidRDefault="00C15710" w14:paraId="72419D34" w14:textId="5A38D37E">
      <w:pPr>
        <w:rPr>
          <w:rFonts w:ascii="Arial" w:hAnsi="Arial" w:cs="Arial"/>
        </w:rPr>
      </w:pPr>
    </w:p>
    <w:p w:rsidRPr="00C15710" w:rsidR="00C15710" w:rsidRDefault="00C15710" w14:paraId="51166F80" w14:textId="64C05C76">
      <w:pPr>
        <w:rPr>
          <w:rFonts w:ascii="Arial" w:hAnsi="Arial" w:cs="Arial"/>
        </w:rPr>
      </w:pPr>
    </w:p>
    <w:p w:rsidRPr="00C15710" w:rsidR="00C15710" w:rsidRDefault="00C15710" w14:paraId="42A80856" w14:textId="4354B38B">
      <w:pPr>
        <w:rPr>
          <w:rFonts w:ascii="Arial" w:hAnsi="Arial" w:cs="Arial"/>
        </w:rPr>
      </w:pPr>
    </w:p>
    <w:p w:rsidRPr="00C15710" w:rsidR="00C15710" w:rsidRDefault="00C15710" w14:paraId="2378AF58" w14:textId="67EB8042">
      <w:pPr>
        <w:rPr>
          <w:rFonts w:ascii="Arial" w:hAnsi="Arial" w:cs="Arial"/>
        </w:rPr>
      </w:pPr>
    </w:p>
    <w:p w:rsidRPr="00C15710" w:rsidR="00C15710" w:rsidRDefault="00C15710" w14:paraId="50A45425" w14:textId="4B3CE60F">
      <w:pPr>
        <w:rPr>
          <w:rFonts w:ascii="Arial" w:hAnsi="Arial" w:cs="Arial"/>
        </w:rPr>
      </w:pPr>
    </w:p>
    <w:p w:rsidRPr="00C15710" w:rsidR="00C15710" w:rsidRDefault="00C15710" w14:paraId="7A52A663" w14:textId="4FC6151B">
      <w:pPr>
        <w:rPr>
          <w:rFonts w:ascii="Arial" w:hAnsi="Arial" w:cs="Arial"/>
        </w:rPr>
      </w:pPr>
    </w:p>
    <w:p w:rsidR="00C15710" w:rsidP="00C15710" w:rsidRDefault="00C15710" w14:paraId="548E3F26" w14:textId="77777777">
      <w:pPr>
        <w:rPr>
          <w:rFonts w:ascii="Arial" w:hAnsi="Arial" w:cs="Arial"/>
          <w:b/>
          <w:sz w:val="22"/>
          <w:szCs w:val="22"/>
          <w:u w:val="single"/>
        </w:rPr>
      </w:pPr>
    </w:p>
    <w:p w:rsidRPr="00C15710" w:rsidR="00C15710" w:rsidP="00C15710" w:rsidRDefault="00C15710" w14:paraId="764B35B5" w14:textId="5202E815">
      <w:pPr>
        <w:rPr>
          <w:rFonts w:ascii="Arial" w:hAnsi="Arial" w:cs="Arial"/>
          <w:b/>
          <w:sz w:val="22"/>
          <w:szCs w:val="22"/>
          <w:u w:val="single"/>
        </w:rPr>
      </w:pPr>
      <w:r w:rsidRPr="00C15710">
        <w:rPr>
          <w:rFonts w:ascii="Arial" w:hAnsi="Arial" w:cs="Arial"/>
          <w:b/>
          <w:sz w:val="22"/>
          <w:szCs w:val="22"/>
          <w:u w:val="single"/>
        </w:rPr>
        <w:lastRenderedPageBreak/>
        <w:t>EXPLORATION ACTIVITY</w:t>
      </w:r>
    </w:p>
    <w:p w:rsidRPr="00C15710" w:rsidR="00C15710" w:rsidP="00C15710" w:rsidRDefault="00C15710" w14:paraId="3E585C63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5EDD10B7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Purpose: </w:t>
      </w:r>
    </w:p>
    <w:p w:rsidRPr="00C15710" w:rsidR="00C15710" w:rsidP="00C15710" w:rsidRDefault="00C15710" w14:paraId="61D712A5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12F33FCD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Materials: </w:t>
      </w:r>
    </w:p>
    <w:p w:rsidRPr="00C15710" w:rsidR="00C15710" w:rsidP="00C15710" w:rsidRDefault="00C15710" w14:paraId="18E3589E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64CB6144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>Safety Information</w:t>
      </w:r>
      <w:r w:rsidRPr="00C15710">
        <w:rPr>
          <w:rFonts w:ascii="Arial" w:hAnsi="Arial" w:cs="Arial"/>
          <w:sz w:val="22"/>
          <w:szCs w:val="22"/>
        </w:rPr>
        <w:t xml:space="preserve">: </w:t>
      </w:r>
    </w:p>
    <w:p w:rsidRPr="00C15710" w:rsidR="00C15710" w:rsidP="00C15710" w:rsidRDefault="00C15710" w14:paraId="695F4C8F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08090882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Procedure: </w:t>
      </w:r>
    </w:p>
    <w:p w:rsidRPr="00C15710" w:rsidR="00C15710" w:rsidRDefault="00C15710" w14:paraId="4C1BDF02" w14:textId="5D980EAF">
      <w:pPr>
        <w:rPr>
          <w:rFonts w:ascii="Arial" w:hAnsi="Arial" w:cs="Arial"/>
        </w:rPr>
      </w:pPr>
    </w:p>
    <w:p w:rsidRPr="00C15710" w:rsidR="00C15710" w:rsidRDefault="00C15710" w14:paraId="2D7836E7" w14:textId="77DF01E6">
      <w:pPr>
        <w:rPr>
          <w:rFonts w:ascii="Arial" w:hAnsi="Arial" w:cs="Arial"/>
        </w:rPr>
      </w:pPr>
    </w:p>
    <w:p w:rsidRPr="00C15710" w:rsidR="00C15710" w:rsidRDefault="00C15710" w14:paraId="4158C76C" w14:textId="05E73F3F">
      <w:pPr>
        <w:rPr>
          <w:rFonts w:ascii="Arial" w:hAnsi="Arial" w:cs="Arial"/>
        </w:rPr>
      </w:pPr>
    </w:p>
    <w:p w:rsidRPr="00C15710" w:rsidR="00C15710" w:rsidRDefault="00C15710" w14:paraId="13721288" w14:textId="1A3D9931">
      <w:pPr>
        <w:rPr>
          <w:rFonts w:ascii="Arial" w:hAnsi="Arial" w:cs="Arial"/>
        </w:rPr>
      </w:pPr>
    </w:p>
    <w:p w:rsidRPr="00C15710" w:rsidR="00C15710" w:rsidRDefault="00C15710" w14:paraId="482A9F9A" w14:textId="2639B6A1">
      <w:pPr>
        <w:rPr>
          <w:rFonts w:ascii="Arial" w:hAnsi="Arial" w:cs="Arial"/>
        </w:rPr>
      </w:pPr>
    </w:p>
    <w:p w:rsidRPr="00C15710" w:rsidR="00C15710" w:rsidRDefault="00C15710" w14:paraId="0F20169B" w14:textId="5D100329">
      <w:pPr>
        <w:rPr>
          <w:rFonts w:ascii="Arial" w:hAnsi="Arial" w:cs="Arial"/>
        </w:rPr>
      </w:pPr>
    </w:p>
    <w:p w:rsidRPr="00C15710" w:rsidR="00C15710" w:rsidRDefault="00C15710" w14:paraId="4A562757" w14:textId="66302093">
      <w:pPr>
        <w:rPr>
          <w:rFonts w:ascii="Arial" w:hAnsi="Arial" w:cs="Arial"/>
        </w:rPr>
      </w:pPr>
    </w:p>
    <w:p w:rsidRPr="00C15710" w:rsidR="00C15710" w:rsidRDefault="00C15710" w14:paraId="5F5E9DCA" w14:textId="4BD827EC">
      <w:pPr>
        <w:rPr>
          <w:rFonts w:ascii="Arial" w:hAnsi="Arial" w:cs="Arial"/>
        </w:rPr>
      </w:pPr>
    </w:p>
    <w:p w:rsidRPr="00C15710" w:rsidR="00C15710" w:rsidRDefault="00C15710" w14:paraId="3E8064E6" w14:textId="5EAB8F10">
      <w:pPr>
        <w:rPr>
          <w:rFonts w:ascii="Arial" w:hAnsi="Arial" w:cs="Arial"/>
        </w:rPr>
      </w:pPr>
    </w:p>
    <w:p w:rsidRPr="00C15710" w:rsidR="00C15710" w:rsidRDefault="00C15710" w14:paraId="769C4BE6" w14:textId="6518B6C1">
      <w:pPr>
        <w:rPr>
          <w:rFonts w:ascii="Arial" w:hAnsi="Arial" w:cs="Arial"/>
        </w:rPr>
      </w:pPr>
    </w:p>
    <w:p w:rsidRPr="00C15710" w:rsidR="00C15710" w:rsidRDefault="00C15710" w14:paraId="0028023A" w14:textId="19EA2511">
      <w:pPr>
        <w:rPr>
          <w:rFonts w:ascii="Arial" w:hAnsi="Arial" w:cs="Arial"/>
        </w:rPr>
      </w:pPr>
    </w:p>
    <w:p w:rsidRPr="00C15710" w:rsidR="00C15710" w:rsidRDefault="00C15710" w14:paraId="469CC748" w14:textId="0795EFA8">
      <w:pPr>
        <w:rPr>
          <w:rFonts w:ascii="Arial" w:hAnsi="Arial" w:cs="Arial"/>
        </w:rPr>
      </w:pPr>
    </w:p>
    <w:p w:rsidRPr="00C15710" w:rsidR="00C15710" w:rsidRDefault="00C15710" w14:paraId="1E17A533" w14:textId="0C294C9A">
      <w:pPr>
        <w:rPr>
          <w:rFonts w:ascii="Arial" w:hAnsi="Arial" w:cs="Arial"/>
        </w:rPr>
      </w:pPr>
    </w:p>
    <w:p w:rsidRPr="00C15710" w:rsidR="00C15710" w:rsidRDefault="00C15710" w14:paraId="276C76D4" w14:textId="0717766A">
      <w:pPr>
        <w:rPr>
          <w:rFonts w:ascii="Arial" w:hAnsi="Arial" w:cs="Arial"/>
        </w:rPr>
      </w:pPr>
    </w:p>
    <w:p w:rsidRPr="00C15710" w:rsidR="00C15710" w:rsidRDefault="00C15710" w14:paraId="2A267A5B" w14:textId="2130B13A">
      <w:pPr>
        <w:rPr>
          <w:rFonts w:ascii="Arial" w:hAnsi="Arial" w:cs="Arial"/>
        </w:rPr>
      </w:pPr>
    </w:p>
    <w:p w:rsidRPr="00C15710" w:rsidR="00C15710" w:rsidRDefault="00C15710" w14:paraId="640BD270" w14:textId="349500C2">
      <w:pPr>
        <w:rPr>
          <w:rFonts w:ascii="Arial" w:hAnsi="Arial" w:cs="Arial"/>
        </w:rPr>
      </w:pPr>
    </w:p>
    <w:p w:rsidRPr="00C15710" w:rsidR="00C15710" w:rsidRDefault="00C15710" w14:paraId="534AE5CC" w14:textId="7B5E9C58">
      <w:pPr>
        <w:rPr>
          <w:rFonts w:ascii="Arial" w:hAnsi="Arial" w:cs="Arial"/>
        </w:rPr>
      </w:pPr>
    </w:p>
    <w:p w:rsidRPr="00C15710" w:rsidR="00C15710" w:rsidRDefault="00C15710" w14:paraId="77A0E8FB" w14:textId="7316DFB0">
      <w:pPr>
        <w:rPr>
          <w:rFonts w:ascii="Arial" w:hAnsi="Arial" w:cs="Arial"/>
        </w:rPr>
      </w:pPr>
    </w:p>
    <w:p w:rsidRPr="00C15710" w:rsidR="00C15710" w:rsidRDefault="00C15710" w14:paraId="4F90628A" w14:textId="71212EDB">
      <w:pPr>
        <w:rPr>
          <w:rFonts w:ascii="Arial" w:hAnsi="Arial" w:cs="Arial"/>
        </w:rPr>
      </w:pPr>
    </w:p>
    <w:p w:rsidRPr="00C15710" w:rsidR="00C15710" w:rsidRDefault="00C15710" w14:paraId="210F88E3" w14:textId="6C0333B8">
      <w:pPr>
        <w:rPr>
          <w:rFonts w:ascii="Arial" w:hAnsi="Arial" w:cs="Arial"/>
        </w:rPr>
      </w:pPr>
    </w:p>
    <w:p w:rsidRPr="00C15710" w:rsidR="00C15710" w:rsidRDefault="00C15710" w14:paraId="51E41014" w14:textId="3549C162">
      <w:pPr>
        <w:rPr>
          <w:rFonts w:ascii="Arial" w:hAnsi="Arial" w:cs="Arial"/>
        </w:rPr>
      </w:pPr>
    </w:p>
    <w:p w:rsidRPr="00C15710" w:rsidR="00C15710" w:rsidRDefault="00C15710" w14:paraId="698C9894" w14:textId="51C646A6">
      <w:pPr>
        <w:rPr>
          <w:rFonts w:ascii="Arial" w:hAnsi="Arial" w:cs="Arial"/>
        </w:rPr>
      </w:pPr>
    </w:p>
    <w:p w:rsidRPr="00C15710" w:rsidR="00C15710" w:rsidRDefault="00C15710" w14:paraId="3E9122D3" w14:textId="60F1CE4B">
      <w:pPr>
        <w:rPr>
          <w:rFonts w:ascii="Arial" w:hAnsi="Arial" w:cs="Arial"/>
        </w:rPr>
      </w:pPr>
    </w:p>
    <w:p w:rsidRPr="00C15710" w:rsidR="00C15710" w:rsidRDefault="00C15710" w14:paraId="378404B0" w14:textId="5EB4ADED">
      <w:pPr>
        <w:rPr>
          <w:rFonts w:ascii="Arial" w:hAnsi="Arial" w:cs="Arial"/>
        </w:rPr>
      </w:pPr>
    </w:p>
    <w:p w:rsidRPr="00C15710" w:rsidR="00C15710" w:rsidRDefault="00C15710" w14:paraId="54813CB5" w14:textId="7D02BCE6">
      <w:pPr>
        <w:rPr>
          <w:rFonts w:ascii="Arial" w:hAnsi="Arial" w:cs="Arial"/>
        </w:rPr>
      </w:pPr>
    </w:p>
    <w:p w:rsidRPr="00C15710" w:rsidR="00C15710" w:rsidRDefault="00C15710" w14:paraId="6D15B8E4" w14:textId="7562EE0C">
      <w:pPr>
        <w:rPr>
          <w:rFonts w:ascii="Arial" w:hAnsi="Arial" w:cs="Arial"/>
        </w:rPr>
      </w:pPr>
    </w:p>
    <w:p w:rsidRPr="00C15710" w:rsidR="00C15710" w:rsidRDefault="00C15710" w14:paraId="6F533FDD" w14:textId="67C5E4B7">
      <w:pPr>
        <w:rPr>
          <w:rFonts w:ascii="Arial" w:hAnsi="Arial" w:cs="Arial"/>
        </w:rPr>
      </w:pPr>
    </w:p>
    <w:p w:rsidRPr="00C15710" w:rsidR="00C15710" w:rsidRDefault="00C15710" w14:paraId="2DE41BD2" w14:textId="230C0AE0">
      <w:pPr>
        <w:rPr>
          <w:rFonts w:ascii="Arial" w:hAnsi="Arial" w:cs="Arial"/>
        </w:rPr>
      </w:pPr>
    </w:p>
    <w:p w:rsidRPr="00C15710" w:rsidR="00C15710" w:rsidRDefault="00C15710" w14:paraId="200A0712" w14:textId="3BBE1342">
      <w:pPr>
        <w:rPr>
          <w:rFonts w:ascii="Arial" w:hAnsi="Arial" w:cs="Arial"/>
        </w:rPr>
      </w:pPr>
    </w:p>
    <w:p w:rsidRPr="00C15710" w:rsidR="00C15710" w:rsidRDefault="00C15710" w14:paraId="05F59D07" w14:textId="3A95C50C">
      <w:pPr>
        <w:rPr>
          <w:rFonts w:ascii="Arial" w:hAnsi="Arial" w:cs="Arial"/>
        </w:rPr>
      </w:pPr>
    </w:p>
    <w:p w:rsidRPr="00C15710" w:rsidR="00C15710" w:rsidRDefault="00C15710" w14:paraId="1EB53D58" w14:textId="29FF2699">
      <w:pPr>
        <w:rPr>
          <w:rFonts w:ascii="Arial" w:hAnsi="Arial" w:cs="Arial"/>
        </w:rPr>
      </w:pPr>
    </w:p>
    <w:p w:rsidR="00C15710" w:rsidRDefault="00C15710" w14:paraId="3C7875F4" w14:textId="7019869E">
      <w:pPr>
        <w:rPr>
          <w:rFonts w:ascii="Arial" w:hAnsi="Arial" w:cs="Arial"/>
        </w:rPr>
      </w:pPr>
    </w:p>
    <w:p w:rsidR="00C15710" w:rsidRDefault="00C15710" w14:paraId="1E4E583B" w14:textId="3E9B9A96">
      <w:pPr>
        <w:rPr>
          <w:rFonts w:ascii="Arial" w:hAnsi="Arial" w:cs="Arial"/>
        </w:rPr>
      </w:pPr>
    </w:p>
    <w:p w:rsidRPr="00C15710" w:rsidR="00C15710" w:rsidRDefault="00C15710" w14:paraId="72864D72" w14:textId="77777777">
      <w:pPr>
        <w:rPr>
          <w:rFonts w:ascii="Arial" w:hAnsi="Arial" w:cs="Arial"/>
        </w:rPr>
      </w:pPr>
    </w:p>
    <w:p w:rsidRPr="00C15710" w:rsidR="00C15710" w:rsidRDefault="00C15710" w14:paraId="02E0E099" w14:textId="0814F1A0">
      <w:pPr>
        <w:rPr>
          <w:rFonts w:ascii="Arial" w:hAnsi="Arial" w:cs="Arial"/>
        </w:rPr>
      </w:pPr>
    </w:p>
    <w:p w:rsidRPr="00C15710" w:rsidR="00C15710" w:rsidRDefault="00C15710" w14:paraId="268648C4" w14:textId="08A2562C">
      <w:pPr>
        <w:rPr>
          <w:rFonts w:ascii="Arial" w:hAnsi="Arial" w:cs="Arial"/>
        </w:rPr>
      </w:pPr>
    </w:p>
    <w:p w:rsidRPr="00C15710" w:rsidR="00C15710" w:rsidRDefault="00C15710" w14:paraId="56D08B72" w14:textId="1982721D">
      <w:pPr>
        <w:rPr>
          <w:rFonts w:ascii="Arial" w:hAnsi="Arial" w:cs="Arial"/>
        </w:rPr>
      </w:pPr>
    </w:p>
    <w:p w:rsidRPr="00C15710" w:rsidR="00C15710" w:rsidP="00C15710" w:rsidRDefault="00C15710" w14:paraId="73A68C09" w14:textId="77777777">
      <w:pPr>
        <w:rPr>
          <w:rFonts w:ascii="Arial" w:hAnsi="Arial" w:cs="Arial"/>
          <w:b/>
          <w:sz w:val="22"/>
          <w:szCs w:val="22"/>
          <w:u w:val="single"/>
        </w:rPr>
      </w:pPr>
      <w:r w:rsidRPr="00C15710">
        <w:rPr>
          <w:rFonts w:ascii="Arial" w:hAnsi="Arial" w:cs="Arial"/>
          <w:b/>
          <w:sz w:val="22"/>
          <w:szCs w:val="22"/>
          <w:u w:val="single"/>
        </w:rPr>
        <w:t>ELABORATION ACTIVITY</w:t>
      </w:r>
    </w:p>
    <w:p w:rsidRPr="00C15710" w:rsidR="00C15710" w:rsidP="00C15710" w:rsidRDefault="00C15710" w14:paraId="575719BF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4383A48E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Purpose: </w:t>
      </w:r>
    </w:p>
    <w:p w:rsidRPr="00C15710" w:rsidR="00C15710" w:rsidP="00C15710" w:rsidRDefault="00C15710" w14:paraId="2C4CB234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155D4DD5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Materials: </w:t>
      </w:r>
    </w:p>
    <w:p w:rsidRPr="00C15710" w:rsidR="00C15710" w:rsidP="00C15710" w:rsidRDefault="00C15710" w14:paraId="377FAF28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386F7603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>Safety Information</w:t>
      </w:r>
      <w:r w:rsidRPr="00C15710">
        <w:rPr>
          <w:rFonts w:ascii="Arial" w:hAnsi="Arial" w:cs="Arial"/>
          <w:sz w:val="22"/>
          <w:szCs w:val="22"/>
        </w:rPr>
        <w:t xml:space="preserve">: </w:t>
      </w:r>
    </w:p>
    <w:p w:rsidRPr="00C15710" w:rsidR="00C15710" w:rsidP="00C15710" w:rsidRDefault="00C15710" w14:paraId="270F1AD2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P="00C15710" w:rsidRDefault="00C15710" w14:paraId="0984B9F1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</w:rPr>
        <w:t xml:space="preserve">Procedure: </w:t>
      </w:r>
    </w:p>
    <w:p w:rsidRPr="00C15710" w:rsidR="00C15710" w:rsidP="00C15710" w:rsidRDefault="00C15710" w14:paraId="43DE0940" w14:textId="77777777">
      <w:pPr>
        <w:rPr>
          <w:rFonts w:ascii="Arial" w:hAnsi="Arial" w:cs="Arial"/>
          <w:b/>
          <w:sz w:val="22"/>
          <w:szCs w:val="22"/>
          <w:u w:val="single"/>
        </w:rPr>
      </w:pPr>
    </w:p>
    <w:p w:rsidRPr="00C15710" w:rsidR="00C15710" w:rsidRDefault="00C15710" w14:paraId="3C608EAA" w14:textId="3815A6A8">
      <w:pPr>
        <w:rPr>
          <w:rFonts w:ascii="Arial" w:hAnsi="Arial" w:cs="Arial"/>
        </w:rPr>
      </w:pPr>
    </w:p>
    <w:p w:rsidRPr="00C15710" w:rsidR="00C15710" w:rsidRDefault="00C15710" w14:paraId="31A73CAB" w14:textId="77CF4A74">
      <w:pPr>
        <w:rPr>
          <w:rFonts w:ascii="Arial" w:hAnsi="Arial" w:cs="Arial"/>
        </w:rPr>
      </w:pPr>
    </w:p>
    <w:p w:rsidRPr="00C15710" w:rsidR="00C15710" w:rsidRDefault="00C15710" w14:paraId="66683847" w14:textId="4743EA9D">
      <w:pPr>
        <w:rPr>
          <w:rFonts w:ascii="Arial" w:hAnsi="Arial" w:cs="Arial"/>
        </w:rPr>
      </w:pPr>
    </w:p>
    <w:p w:rsidRPr="00C15710" w:rsidR="00C15710" w:rsidRDefault="00C15710" w14:paraId="138C5551" w14:textId="09B1B475">
      <w:pPr>
        <w:rPr>
          <w:rFonts w:ascii="Arial" w:hAnsi="Arial" w:cs="Arial"/>
        </w:rPr>
      </w:pPr>
    </w:p>
    <w:p w:rsidRPr="00C15710" w:rsidR="00C15710" w:rsidRDefault="00C15710" w14:paraId="0164B08B" w14:textId="0ED57547">
      <w:pPr>
        <w:rPr>
          <w:rFonts w:ascii="Arial" w:hAnsi="Arial" w:cs="Arial"/>
        </w:rPr>
      </w:pPr>
    </w:p>
    <w:p w:rsidRPr="00C15710" w:rsidR="00C15710" w:rsidRDefault="00C15710" w14:paraId="2E00E1CA" w14:textId="72E2BBD0">
      <w:pPr>
        <w:rPr>
          <w:rFonts w:ascii="Arial" w:hAnsi="Arial" w:cs="Arial"/>
        </w:rPr>
      </w:pPr>
    </w:p>
    <w:p w:rsidRPr="00C15710" w:rsidR="00C15710" w:rsidRDefault="00C15710" w14:paraId="7F4C104F" w14:textId="241AA4F5">
      <w:pPr>
        <w:rPr>
          <w:rFonts w:ascii="Arial" w:hAnsi="Arial" w:cs="Arial"/>
        </w:rPr>
      </w:pPr>
    </w:p>
    <w:p w:rsidRPr="00C15710" w:rsidR="00C15710" w:rsidRDefault="00C15710" w14:paraId="2D370107" w14:textId="322F41F6">
      <w:pPr>
        <w:rPr>
          <w:rFonts w:ascii="Arial" w:hAnsi="Arial" w:cs="Arial"/>
        </w:rPr>
      </w:pPr>
    </w:p>
    <w:p w:rsidRPr="00C15710" w:rsidR="00C15710" w:rsidRDefault="00C15710" w14:paraId="5A023ABB" w14:textId="2293F2E6">
      <w:pPr>
        <w:rPr>
          <w:rFonts w:ascii="Arial" w:hAnsi="Arial" w:cs="Arial"/>
        </w:rPr>
      </w:pPr>
    </w:p>
    <w:p w:rsidRPr="00C15710" w:rsidR="00C15710" w:rsidRDefault="00C15710" w14:paraId="20DA28AA" w14:textId="6C56C3B1">
      <w:pPr>
        <w:rPr>
          <w:rFonts w:ascii="Arial" w:hAnsi="Arial" w:cs="Arial"/>
        </w:rPr>
      </w:pPr>
    </w:p>
    <w:p w:rsidRPr="00C15710" w:rsidR="00C15710" w:rsidRDefault="00C15710" w14:paraId="579E5782" w14:textId="708FF9F4">
      <w:pPr>
        <w:rPr>
          <w:rFonts w:ascii="Arial" w:hAnsi="Arial" w:cs="Arial"/>
        </w:rPr>
      </w:pPr>
    </w:p>
    <w:p w:rsidRPr="00C15710" w:rsidR="00C15710" w:rsidRDefault="00C15710" w14:paraId="5E74FCC6" w14:textId="491230F0">
      <w:pPr>
        <w:rPr>
          <w:rFonts w:ascii="Arial" w:hAnsi="Arial" w:cs="Arial"/>
        </w:rPr>
      </w:pPr>
    </w:p>
    <w:p w:rsidRPr="00C15710" w:rsidR="00C15710" w:rsidRDefault="00C15710" w14:paraId="59EC4E70" w14:textId="598A0410">
      <w:pPr>
        <w:rPr>
          <w:rFonts w:ascii="Arial" w:hAnsi="Arial" w:cs="Arial"/>
        </w:rPr>
      </w:pPr>
    </w:p>
    <w:p w:rsidRPr="00C15710" w:rsidR="00C15710" w:rsidRDefault="00C15710" w14:paraId="1ECAD0CD" w14:textId="65B90D08">
      <w:pPr>
        <w:rPr>
          <w:rFonts w:ascii="Arial" w:hAnsi="Arial" w:cs="Arial"/>
        </w:rPr>
      </w:pPr>
    </w:p>
    <w:p w:rsidRPr="00C15710" w:rsidR="00C15710" w:rsidRDefault="00C15710" w14:paraId="0735CD77" w14:textId="361814BD">
      <w:pPr>
        <w:rPr>
          <w:rFonts w:ascii="Arial" w:hAnsi="Arial" w:cs="Arial"/>
        </w:rPr>
      </w:pPr>
    </w:p>
    <w:p w:rsidRPr="00C15710" w:rsidR="00C15710" w:rsidRDefault="00C15710" w14:paraId="54E06D93" w14:textId="40D89537">
      <w:pPr>
        <w:rPr>
          <w:rFonts w:ascii="Arial" w:hAnsi="Arial" w:cs="Arial"/>
        </w:rPr>
      </w:pPr>
    </w:p>
    <w:p w:rsidRPr="00C15710" w:rsidR="00C15710" w:rsidRDefault="00C15710" w14:paraId="4FE13FA3" w14:textId="0F533632">
      <w:pPr>
        <w:rPr>
          <w:rFonts w:ascii="Arial" w:hAnsi="Arial" w:cs="Arial"/>
        </w:rPr>
      </w:pPr>
    </w:p>
    <w:p w:rsidRPr="00C15710" w:rsidR="00C15710" w:rsidRDefault="00C15710" w14:paraId="0652D7D0" w14:textId="332DEA28">
      <w:pPr>
        <w:rPr>
          <w:rFonts w:ascii="Arial" w:hAnsi="Arial" w:cs="Arial"/>
        </w:rPr>
      </w:pPr>
    </w:p>
    <w:p w:rsidRPr="00C15710" w:rsidR="00C15710" w:rsidRDefault="00C15710" w14:paraId="037CBEBA" w14:textId="63AD8FE7">
      <w:pPr>
        <w:rPr>
          <w:rFonts w:ascii="Arial" w:hAnsi="Arial" w:cs="Arial"/>
        </w:rPr>
      </w:pPr>
    </w:p>
    <w:p w:rsidRPr="00C15710" w:rsidR="00C15710" w:rsidRDefault="00C15710" w14:paraId="147682D0" w14:textId="21851CA3">
      <w:pPr>
        <w:rPr>
          <w:rFonts w:ascii="Arial" w:hAnsi="Arial" w:cs="Arial"/>
        </w:rPr>
      </w:pPr>
    </w:p>
    <w:p w:rsidRPr="00C15710" w:rsidR="00C15710" w:rsidRDefault="00C15710" w14:paraId="0AA8601A" w14:textId="787B7279">
      <w:pPr>
        <w:rPr>
          <w:rFonts w:ascii="Arial" w:hAnsi="Arial" w:cs="Arial"/>
        </w:rPr>
      </w:pPr>
    </w:p>
    <w:p w:rsidRPr="00C15710" w:rsidR="00C15710" w:rsidRDefault="00C15710" w14:paraId="32E39288" w14:textId="5F792792">
      <w:pPr>
        <w:rPr>
          <w:rFonts w:ascii="Arial" w:hAnsi="Arial" w:cs="Arial"/>
        </w:rPr>
      </w:pPr>
    </w:p>
    <w:p w:rsidRPr="00C15710" w:rsidR="00C15710" w:rsidRDefault="00C15710" w14:paraId="45F006C6" w14:textId="2440A1A3">
      <w:pPr>
        <w:rPr>
          <w:rFonts w:ascii="Arial" w:hAnsi="Arial" w:cs="Arial"/>
        </w:rPr>
      </w:pPr>
    </w:p>
    <w:p w:rsidRPr="00C15710" w:rsidR="00C15710" w:rsidRDefault="00C15710" w14:paraId="5E85BD89" w14:textId="4BC50A02">
      <w:pPr>
        <w:rPr>
          <w:rFonts w:ascii="Arial" w:hAnsi="Arial" w:cs="Arial"/>
        </w:rPr>
      </w:pPr>
    </w:p>
    <w:p w:rsidRPr="00C15710" w:rsidR="00C15710" w:rsidRDefault="00C15710" w14:paraId="611DD560" w14:textId="508FBE3B">
      <w:pPr>
        <w:rPr>
          <w:rFonts w:ascii="Arial" w:hAnsi="Arial" w:cs="Arial"/>
        </w:rPr>
      </w:pPr>
    </w:p>
    <w:p w:rsidRPr="00C15710" w:rsidR="00C15710" w:rsidRDefault="00C15710" w14:paraId="3581CF07" w14:textId="4FF0011B">
      <w:pPr>
        <w:rPr>
          <w:rFonts w:ascii="Arial" w:hAnsi="Arial" w:cs="Arial"/>
        </w:rPr>
      </w:pPr>
    </w:p>
    <w:p w:rsidRPr="00C15710" w:rsidR="00C15710" w:rsidRDefault="00C15710" w14:paraId="4567402D" w14:textId="2515D03F">
      <w:pPr>
        <w:rPr>
          <w:rFonts w:ascii="Arial" w:hAnsi="Arial" w:cs="Arial"/>
        </w:rPr>
      </w:pPr>
    </w:p>
    <w:p w:rsidRPr="00C15710" w:rsidR="00C15710" w:rsidRDefault="00C15710" w14:paraId="50E2C8D1" w14:textId="273EE227">
      <w:pPr>
        <w:rPr>
          <w:rFonts w:ascii="Arial" w:hAnsi="Arial" w:cs="Arial"/>
        </w:rPr>
      </w:pPr>
    </w:p>
    <w:p w:rsidRPr="00C15710" w:rsidR="00C15710" w:rsidRDefault="00C15710" w14:paraId="3276BF0C" w14:textId="108BF0C6">
      <w:pPr>
        <w:rPr>
          <w:rFonts w:ascii="Arial" w:hAnsi="Arial" w:cs="Arial"/>
        </w:rPr>
      </w:pPr>
    </w:p>
    <w:p w:rsidRPr="00C15710" w:rsidR="00C15710" w:rsidRDefault="00C15710" w14:paraId="63A0A55C" w14:textId="24F49490">
      <w:pPr>
        <w:rPr>
          <w:rFonts w:ascii="Arial" w:hAnsi="Arial" w:cs="Arial"/>
        </w:rPr>
      </w:pPr>
    </w:p>
    <w:p w:rsidRPr="00C15710" w:rsidR="00C15710" w:rsidRDefault="00C15710" w14:paraId="55F41F7E" w14:textId="1169140C">
      <w:pPr>
        <w:rPr>
          <w:rFonts w:ascii="Arial" w:hAnsi="Arial" w:cs="Arial"/>
        </w:rPr>
      </w:pPr>
    </w:p>
    <w:p w:rsidRPr="00C15710" w:rsidR="00C15710" w:rsidRDefault="00C15710" w14:paraId="0732B9B9" w14:textId="400BABE0">
      <w:pPr>
        <w:rPr>
          <w:rFonts w:ascii="Arial" w:hAnsi="Arial" w:cs="Arial"/>
        </w:rPr>
      </w:pPr>
    </w:p>
    <w:p w:rsidRPr="00C15710" w:rsidR="00C15710" w:rsidRDefault="00C15710" w14:paraId="1ACD76A9" w14:textId="574DF368">
      <w:pPr>
        <w:rPr>
          <w:rFonts w:ascii="Arial" w:hAnsi="Arial" w:cs="Arial"/>
        </w:rPr>
      </w:pPr>
    </w:p>
    <w:p w:rsidRPr="00C15710" w:rsidR="00C15710" w:rsidRDefault="00C15710" w14:paraId="647FB798" w14:textId="12B321C1">
      <w:pPr>
        <w:rPr>
          <w:rFonts w:ascii="Arial" w:hAnsi="Arial" w:cs="Arial"/>
        </w:rPr>
      </w:pPr>
    </w:p>
    <w:p w:rsidRPr="00C15710" w:rsidR="00C15710" w:rsidRDefault="00C15710" w14:paraId="7D22B34A" w14:textId="37451758">
      <w:pPr>
        <w:rPr>
          <w:rFonts w:ascii="Arial" w:hAnsi="Arial" w:cs="Arial"/>
        </w:rPr>
      </w:pPr>
    </w:p>
    <w:p w:rsidRPr="00C15710" w:rsidR="00C15710" w:rsidRDefault="00C15710" w14:paraId="709D4F60" w14:textId="5DFB0FDB">
      <w:pPr>
        <w:rPr>
          <w:rFonts w:ascii="Arial" w:hAnsi="Arial" w:cs="Arial"/>
        </w:rPr>
      </w:pPr>
    </w:p>
    <w:p w:rsidRPr="00C15710" w:rsidR="00C15710" w:rsidP="00C15710" w:rsidRDefault="00C15710" w14:paraId="7344186D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  <w:u w:val="single"/>
        </w:rPr>
        <w:t>STUDENT HANDOUT:</w:t>
      </w:r>
      <w:r w:rsidRPr="00C15710">
        <w:rPr>
          <w:rFonts w:ascii="Arial" w:hAnsi="Arial" w:cs="Arial"/>
          <w:b/>
          <w:sz w:val="22"/>
          <w:szCs w:val="22"/>
        </w:rPr>
        <w:t xml:space="preserve"> </w:t>
      </w:r>
    </w:p>
    <w:p w:rsidRPr="00C15710" w:rsidR="00C15710" w:rsidP="00C15710" w:rsidRDefault="00C15710" w14:paraId="166A05C9" w14:textId="77777777">
      <w:pPr>
        <w:rPr>
          <w:rFonts w:ascii="Arial" w:hAnsi="Arial" w:cs="Arial"/>
          <w:sz w:val="22"/>
          <w:szCs w:val="22"/>
        </w:rPr>
      </w:pPr>
    </w:p>
    <w:p w:rsidRPr="00C15710" w:rsidR="00C15710" w:rsidRDefault="00C15710" w14:paraId="66124929" w14:textId="70CE7987">
      <w:pPr>
        <w:rPr>
          <w:rFonts w:ascii="Arial" w:hAnsi="Arial" w:cs="Arial"/>
        </w:rPr>
      </w:pPr>
    </w:p>
    <w:p w:rsidRPr="00C15710" w:rsidR="00C15710" w:rsidRDefault="00C15710" w14:paraId="3C19230F" w14:textId="2B62C965">
      <w:pPr>
        <w:rPr>
          <w:rFonts w:ascii="Arial" w:hAnsi="Arial" w:cs="Arial"/>
        </w:rPr>
      </w:pPr>
    </w:p>
    <w:p w:rsidRPr="00C15710" w:rsidR="00C15710" w:rsidRDefault="00C15710" w14:paraId="07D50475" w14:textId="1218AB0A">
      <w:pPr>
        <w:rPr>
          <w:rFonts w:ascii="Arial" w:hAnsi="Arial" w:cs="Arial"/>
        </w:rPr>
      </w:pPr>
    </w:p>
    <w:p w:rsidRPr="00C15710" w:rsidR="00C15710" w:rsidRDefault="00C15710" w14:paraId="57664A64" w14:textId="0A40BB2B">
      <w:pPr>
        <w:rPr>
          <w:rFonts w:ascii="Arial" w:hAnsi="Arial" w:cs="Arial"/>
        </w:rPr>
      </w:pPr>
    </w:p>
    <w:p w:rsidRPr="00C15710" w:rsidR="00C15710" w:rsidRDefault="00C15710" w14:paraId="7059161E" w14:textId="24B27144">
      <w:pPr>
        <w:rPr>
          <w:rFonts w:ascii="Arial" w:hAnsi="Arial" w:cs="Arial"/>
        </w:rPr>
      </w:pPr>
    </w:p>
    <w:p w:rsidRPr="00C15710" w:rsidR="00C15710" w:rsidRDefault="00C15710" w14:paraId="6CAFF4A0" w14:textId="35487D6F">
      <w:pPr>
        <w:rPr>
          <w:rFonts w:ascii="Arial" w:hAnsi="Arial" w:cs="Arial"/>
        </w:rPr>
      </w:pPr>
    </w:p>
    <w:p w:rsidRPr="00C15710" w:rsidR="00C15710" w:rsidRDefault="00C15710" w14:paraId="3900E6F6" w14:textId="72A94AD3">
      <w:pPr>
        <w:rPr>
          <w:rFonts w:ascii="Arial" w:hAnsi="Arial" w:cs="Arial"/>
        </w:rPr>
      </w:pPr>
    </w:p>
    <w:p w:rsidRPr="00C15710" w:rsidR="00C15710" w:rsidRDefault="00C15710" w14:paraId="63A86A39" w14:textId="4F000A5C">
      <w:pPr>
        <w:rPr>
          <w:rFonts w:ascii="Arial" w:hAnsi="Arial" w:cs="Arial"/>
        </w:rPr>
      </w:pPr>
    </w:p>
    <w:p w:rsidRPr="00C15710" w:rsidR="00C15710" w:rsidRDefault="00C15710" w14:paraId="4F9A5CB6" w14:textId="6FE3A488">
      <w:pPr>
        <w:rPr>
          <w:rFonts w:ascii="Arial" w:hAnsi="Arial" w:cs="Arial"/>
        </w:rPr>
      </w:pPr>
    </w:p>
    <w:p w:rsidRPr="00C15710" w:rsidR="00C15710" w:rsidRDefault="00C15710" w14:paraId="0B2BDD43" w14:textId="2CD3FD87">
      <w:pPr>
        <w:rPr>
          <w:rFonts w:ascii="Arial" w:hAnsi="Arial" w:cs="Arial"/>
        </w:rPr>
      </w:pPr>
    </w:p>
    <w:p w:rsidRPr="00C15710" w:rsidR="00C15710" w:rsidRDefault="00C15710" w14:paraId="5BB1E1A2" w14:textId="5229E987">
      <w:pPr>
        <w:rPr>
          <w:rFonts w:ascii="Arial" w:hAnsi="Arial" w:cs="Arial"/>
        </w:rPr>
      </w:pPr>
    </w:p>
    <w:p w:rsidRPr="00C15710" w:rsidR="00C15710" w:rsidRDefault="00C15710" w14:paraId="2CF0CC8A" w14:textId="2CE3A493">
      <w:pPr>
        <w:rPr>
          <w:rFonts w:ascii="Arial" w:hAnsi="Arial" w:cs="Arial"/>
        </w:rPr>
      </w:pPr>
    </w:p>
    <w:p w:rsidRPr="00C15710" w:rsidR="00C15710" w:rsidRDefault="00C15710" w14:paraId="342D5818" w14:textId="4A996F81">
      <w:pPr>
        <w:rPr>
          <w:rFonts w:ascii="Arial" w:hAnsi="Arial" w:cs="Arial"/>
        </w:rPr>
      </w:pPr>
    </w:p>
    <w:p w:rsidRPr="00C15710" w:rsidR="00C15710" w:rsidRDefault="00C15710" w14:paraId="7B577915" w14:textId="65CD16EF">
      <w:pPr>
        <w:rPr>
          <w:rFonts w:ascii="Arial" w:hAnsi="Arial" w:cs="Arial"/>
        </w:rPr>
      </w:pPr>
    </w:p>
    <w:p w:rsidRPr="00C15710" w:rsidR="00C15710" w:rsidRDefault="00C15710" w14:paraId="07F5B5DB" w14:textId="784E3CAA">
      <w:pPr>
        <w:rPr>
          <w:rFonts w:ascii="Arial" w:hAnsi="Arial" w:cs="Arial"/>
        </w:rPr>
      </w:pPr>
    </w:p>
    <w:p w:rsidRPr="00C15710" w:rsidR="00C15710" w:rsidRDefault="00C15710" w14:paraId="6C7A491B" w14:textId="2A537AAF">
      <w:pPr>
        <w:rPr>
          <w:rFonts w:ascii="Arial" w:hAnsi="Arial" w:cs="Arial"/>
        </w:rPr>
      </w:pPr>
    </w:p>
    <w:p w:rsidRPr="00C15710" w:rsidR="00C15710" w:rsidRDefault="00C15710" w14:paraId="5F965860" w14:textId="25C93BAF">
      <w:pPr>
        <w:rPr>
          <w:rFonts w:ascii="Arial" w:hAnsi="Arial" w:cs="Arial"/>
        </w:rPr>
      </w:pPr>
    </w:p>
    <w:p w:rsidRPr="00C15710" w:rsidR="00C15710" w:rsidRDefault="00C15710" w14:paraId="34037620" w14:textId="03D78365">
      <w:pPr>
        <w:rPr>
          <w:rFonts w:ascii="Arial" w:hAnsi="Arial" w:cs="Arial"/>
        </w:rPr>
      </w:pPr>
    </w:p>
    <w:p w:rsidRPr="00C15710" w:rsidR="00C15710" w:rsidRDefault="00C15710" w14:paraId="7DD85E07" w14:textId="709C366A">
      <w:pPr>
        <w:rPr>
          <w:rFonts w:ascii="Arial" w:hAnsi="Arial" w:cs="Arial"/>
        </w:rPr>
      </w:pPr>
    </w:p>
    <w:p w:rsidRPr="00C15710" w:rsidR="00C15710" w:rsidRDefault="00C15710" w14:paraId="33E074B9" w14:textId="44EAAC8E">
      <w:pPr>
        <w:rPr>
          <w:rFonts w:ascii="Arial" w:hAnsi="Arial" w:cs="Arial"/>
        </w:rPr>
      </w:pPr>
    </w:p>
    <w:p w:rsidRPr="00C15710" w:rsidR="00C15710" w:rsidRDefault="00C15710" w14:paraId="79EAAB22" w14:textId="3AB4389B">
      <w:pPr>
        <w:rPr>
          <w:rFonts w:ascii="Arial" w:hAnsi="Arial" w:cs="Arial"/>
        </w:rPr>
      </w:pPr>
    </w:p>
    <w:p w:rsidRPr="00C15710" w:rsidR="00C15710" w:rsidRDefault="00C15710" w14:paraId="2EEC5286" w14:textId="3B26ABB5">
      <w:pPr>
        <w:rPr>
          <w:rFonts w:ascii="Arial" w:hAnsi="Arial" w:cs="Arial"/>
        </w:rPr>
      </w:pPr>
    </w:p>
    <w:p w:rsidRPr="00C15710" w:rsidR="00C15710" w:rsidRDefault="00C15710" w14:paraId="55960E1A" w14:textId="78A7E2FE">
      <w:pPr>
        <w:rPr>
          <w:rFonts w:ascii="Arial" w:hAnsi="Arial" w:cs="Arial"/>
        </w:rPr>
      </w:pPr>
    </w:p>
    <w:p w:rsidRPr="00C15710" w:rsidR="00C15710" w:rsidRDefault="00C15710" w14:paraId="5BBC2B86" w14:textId="5CDE9A41">
      <w:pPr>
        <w:rPr>
          <w:rFonts w:ascii="Arial" w:hAnsi="Arial" w:cs="Arial"/>
        </w:rPr>
      </w:pPr>
    </w:p>
    <w:p w:rsidRPr="00C15710" w:rsidR="00C15710" w:rsidRDefault="00C15710" w14:paraId="62D0A300" w14:textId="790A2CB6">
      <w:pPr>
        <w:rPr>
          <w:rFonts w:ascii="Arial" w:hAnsi="Arial" w:cs="Arial"/>
        </w:rPr>
      </w:pPr>
    </w:p>
    <w:p w:rsidRPr="00C15710" w:rsidR="00C15710" w:rsidRDefault="00C15710" w14:paraId="166229AC" w14:textId="4EE56029">
      <w:pPr>
        <w:rPr>
          <w:rFonts w:ascii="Arial" w:hAnsi="Arial" w:cs="Arial"/>
        </w:rPr>
      </w:pPr>
    </w:p>
    <w:p w:rsidRPr="00C15710" w:rsidR="00C15710" w:rsidRDefault="00C15710" w14:paraId="50A6D2F8" w14:textId="2AF85846">
      <w:pPr>
        <w:rPr>
          <w:rFonts w:ascii="Arial" w:hAnsi="Arial" w:cs="Arial"/>
        </w:rPr>
      </w:pPr>
    </w:p>
    <w:p w:rsidRPr="00C15710" w:rsidR="00C15710" w:rsidRDefault="00C15710" w14:paraId="145F49A7" w14:textId="26994571">
      <w:pPr>
        <w:rPr>
          <w:rFonts w:ascii="Arial" w:hAnsi="Arial" w:cs="Arial"/>
        </w:rPr>
      </w:pPr>
    </w:p>
    <w:p w:rsidRPr="00C15710" w:rsidR="00C15710" w:rsidRDefault="00C15710" w14:paraId="6109B540" w14:textId="4C7B30BD">
      <w:pPr>
        <w:rPr>
          <w:rFonts w:ascii="Arial" w:hAnsi="Arial" w:cs="Arial"/>
        </w:rPr>
      </w:pPr>
    </w:p>
    <w:p w:rsidRPr="00C15710" w:rsidR="00C15710" w:rsidRDefault="00C15710" w14:paraId="2D09B05B" w14:textId="67BF69E6">
      <w:pPr>
        <w:rPr>
          <w:rFonts w:ascii="Arial" w:hAnsi="Arial" w:cs="Arial"/>
        </w:rPr>
      </w:pPr>
    </w:p>
    <w:p w:rsidRPr="00C15710" w:rsidR="00C15710" w:rsidRDefault="00C15710" w14:paraId="354E8A67" w14:textId="21204FD6">
      <w:pPr>
        <w:rPr>
          <w:rFonts w:ascii="Arial" w:hAnsi="Arial" w:cs="Arial"/>
        </w:rPr>
      </w:pPr>
    </w:p>
    <w:p w:rsidRPr="00C15710" w:rsidR="00C15710" w:rsidRDefault="00C15710" w14:paraId="6FA383FB" w14:textId="6F0B19B5">
      <w:pPr>
        <w:rPr>
          <w:rFonts w:ascii="Arial" w:hAnsi="Arial" w:cs="Arial"/>
        </w:rPr>
      </w:pPr>
    </w:p>
    <w:p w:rsidRPr="00C15710" w:rsidR="00C15710" w:rsidRDefault="00C15710" w14:paraId="17E639C1" w14:textId="76426479">
      <w:pPr>
        <w:rPr>
          <w:rFonts w:ascii="Arial" w:hAnsi="Arial" w:cs="Arial"/>
        </w:rPr>
      </w:pPr>
    </w:p>
    <w:p w:rsidRPr="00C15710" w:rsidR="00C15710" w:rsidRDefault="00C15710" w14:paraId="6C155B1C" w14:textId="0A552368">
      <w:pPr>
        <w:rPr>
          <w:rFonts w:ascii="Arial" w:hAnsi="Arial" w:cs="Arial"/>
        </w:rPr>
      </w:pPr>
    </w:p>
    <w:p w:rsidRPr="00C15710" w:rsidR="00C15710" w:rsidRDefault="00C15710" w14:paraId="7F3C0559" w14:textId="3CA62CDB">
      <w:pPr>
        <w:rPr>
          <w:rFonts w:ascii="Arial" w:hAnsi="Arial" w:cs="Arial"/>
        </w:rPr>
      </w:pPr>
    </w:p>
    <w:p w:rsidRPr="00C15710" w:rsidR="00C15710" w:rsidRDefault="00C15710" w14:paraId="4E139B69" w14:textId="613DDA6B">
      <w:pPr>
        <w:rPr>
          <w:rFonts w:ascii="Arial" w:hAnsi="Arial" w:cs="Arial"/>
        </w:rPr>
      </w:pPr>
    </w:p>
    <w:p w:rsidRPr="00C15710" w:rsidR="00C15710" w:rsidRDefault="00C15710" w14:paraId="1CF11B75" w14:textId="68B71026">
      <w:pPr>
        <w:rPr>
          <w:rFonts w:ascii="Arial" w:hAnsi="Arial" w:cs="Arial"/>
        </w:rPr>
      </w:pPr>
    </w:p>
    <w:p w:rsidRPr="00C15710" w:rsidR="00C15710" w:rsidRDefault="00C15710" w14:paraId="51F367EE" w14:textId="01E70568">
      <w:pPr>
        <w:rPr>
          <w:rFonts w:ascii="Arial" w:hAnsi="Arial" w:cs="Arial"/>
        </w:rPr>
      </w:pPr>
    </w:p>
    <w:p w:rsidRPr="00C15710" w:rsidR="00C15710" w:rsidRDefault="00C15710" w14:paraId="16C7287F" w14:textId="71694F13">
      <w:pPr>
        <w:rPr>
          <w:rFonts w:ascii="Arial" w:hAnsi="Arial" w:cs="Arial"/>
        </w:rPr>
      </w:pPr>
    </w:p>
    <w:p w:rsidRPr="00C15710" w:rsidR="00C15710" w:rsidRDefault="00C15710" w14:paraId="700B92EC" w14:textId="07104DDE">
      <w:pPr>
        <w:rPr>
          <w:rFonts w:ascii="Arial" w:hAnsi="Arial" w:cs="Arial"/>
        </w:rPr>
      </w:pPr>
    </w:p>
    <w:p w:rsidRPr="00C15710" w:rsidR="00C15710" w:rsidRDefault="00C15710" w14:paraId="1787E0F1" w14:textId="52CD463B">
      <w:pPr>
        <w:rPr>
          <w:rFonts w:ascii="Arial" w:hAnsi="Arial" w:cs="Arial"/>
        </w:rPr>
      </w:pPr>
    </w:p>
    <w:p w:rsidRPr="00C15710" w:rsidR="00C15710" w:rsidRDefault="00C15710" w14:paraId="280C269E" w14:textId="7532456D">
      <w:pPr>
        <w:rPr>
          <w:rFonts w:ascii="Arial" w:hAnsi="Arial" w:cs="Arial"/>
        </w:rPr>
      </w:pPr>
    </w:p>
    <w:p w:rsidRPr="00C15710" w:rsidR="00C15710" w:rsidRDefault="00C15710" w14:paraId="249E521F" w14:textId="68C13BE9">
      <w:pPr>
        <w:rPr>
          <w:rFonts w:ascii="Arial" w:hAnsi="Arial" w:cs="Arial"/>
        </w:rPr>
      </w:pPr>
    </w:p>
    <w:p w:rsidRPr="00C15710" w:rsidR="00C15710" w:rsidP="00C15710" w:rsidRDefault="00C15710" w14:paraId="065630C1" w14:textId="77777777">
      <w:pPr>
        <w:rPr>
          <w:rFonts w:ascii="Arial" w:hAnsi="Arial" w:cs="Arial"/>
          <w:sz w:val="22"/>
          <w:szCs w:val="22"/>
        </w:rPr>
      </w:pPr>
      <w:r w:rsidRPr="00C15710">
        <w:rPr>
          <w:rFonts w:ascii="Arial" w:hAnsi="Arial" w:cs="Arial"/>
          <w:b/>
          <w:sz w:val="22"/>
          <w:szCs w:val="22"/>
          <w:u w:val="single"/>
        </w:rPr>
        <w:t>TEACHER HANDOUT:</w:t>
      </w:r>
    </w:p>
    <w:p w:rsidRPr="00C15710" w:rsidR="00C15710" w:rsidRDefault="00C15710" w14:paraId="4D59BA8A" w14:textId="77777777">
      <w:pPr>
        <w:rPr>
          <w:rFonts w:ascii="Arial" w:hAnsi="Arial" w:cs="Arial"/>
        </w:rPr>
      </w:pPr>
    </w:p>
    <w:p w:rsidR="00C15710" w:rsidRDefault="00C15710" w14:paraId="33990FD1" w14:textId="221E7C70">
      <w:pPr>
        <w:rPr>
          <w:rFonts w:ascii="Arial" w:hAnsi="Arial" w:cs="Arial"/>
        </w:rPr>
      </w:pPr>
    </w:p>
    <w:p w:rsidR="00C75B2B" w:rsidRDefault="00C75B2B" w14:paraId="0698992D" w14:textId="27390793">
      <w:pPr>
        <w:rPr>
          <w:rFonts w:ascii="Arial" w:hAnsi="Arial" w:cs="Arial"/>
        </w:rPr>
      </w:pPr>
    </w:p>
    <w:p w:rsidR="00C75B2B" w:rsidRDefault="00C75B2B" w14:paraId="51E45D08" w14:textId="40D1D273">
      <w:pPr>
        <w:rPr>
          <w:rFonts w:ascii="Arial" w:hAnsi="Arial" w:cs="Arial"/>
        </w:rPr>
      </w:pPr>
    </w:p>
    <w:p w:rsidR="00C75B2B" w:rsidRDefault="00C75B2B" w14:paraId="4C8357C0" w14:textId="65CA2FA6">
      <w:pPr>
        <w:rPr>
          <w:rFonts w:ascii="Arial" w:hAnsi="Arial" w:cs="Arial"/>
        </w:rPr>
      </w:pPr>
    </w:p>
    <w:p w:rsidR="00C75B2B" w:rsidRDefault="00C75B2B" w14:paraId="1892D769" w14:textId="545EA465">
      <w:pPr>
        <w:rPr>
          <w:rFonts w:ascii="Arial" w:hAnsi="Arial" w:cs="Arial"/>
        </w:rPr>
      </w:pPr>
    </w:p>
    <w:p w:rsidR="00C75B2B" w:rsidRDefault="00C75B2B" w14:paraId="4DD59AF2" w14:textId="16A6111B">
      <w:pPr>
        <w:rPr>
          <w:rFonts w:ascii="Arial" w:hAnsi="Arial" w:cs="Arial"/>
        </w:rPr>
      </w:pPr>
    </w:p>
    <w:p w:rsidR="00C75B2B" w:rsidRDefault="00C75B2B" w14:paraId="7BEAEE74" w14:textId="7ECADA70">
      <w:pPr>
        <w:rPr>
          <w:rFonts w:ascii="Arial" w:hAnsi="Arial" w:cs="Arial"/>
        </w:rPr>
      </w:pPr>
    </w:p>
    <w:p w:rsidR="00C75B2B" w:rsidRDefault="00C75B2B" w14:paraId="472AF618" w14:textId="562FD6DA">
      <w:pPr>
        <w:rPr>
          <w:rFonts w:ascii="Arial" w:hAnsi="Arial" w:cs="Arial"/>
        </w:rPr>
      </w:pPr>
    </w:p>
    <w:p w:rsidR="00C75B2B" w:rsidRDefault="00C75B2B" w14:paraId="045244C3" w14:textId="63249EF7">
      <w:pPr>
        <w:rPr>
          <w:rFonts w:ascii="Arial" w:hAnsi="Arial" w:cs="Arial"/>
        </w:rPr>
      </w:pPr>
    </w:p>
    <w:p w:rsidR="00C75B2B" w:rsidRDefault="00C75B2B" w14:paraId="0EF3576E" w14:textId="286DC771">
      <w:pPr>
        <w:rPr>
          <w:rFonts w:ascii="Arial" w:hAnsi="Arial" w:cs="Arial"/>
        </w:rPr>
      </w:pPr>
    </w:p>
    <w:p w:rsidR="00C75B2B" w:rsidRDefault="00C75B2B" w14:paraId="16890189" w14:textId="210CA330">
      <w:pPr>
        <w:rPr>
          <w:rFonts w:ascii="Arial" w:hAnsi="Arial" w:cs="Arial"/>
        </w:rPr>
      </w:pPr>
    </w:p>
    <w:p w:rsidR="00C75B2B" w:rsidRDefault="00C75B2B" w14:paraId="7CDD27AC" w14:textId="4B47FD60">
      <w:pPr>
        <w:rPr>
          <w:rFonts w:ascii="Arial" w:hAnsi="Arial" w:cs="Arial"/>
        </w:rPr>
      </w:pPr>
    </w:p>
    <w:p w:rsidR="00C75B2B" w:rsidRDefault="00C75B2B" w14:paraId="23D02A83" w14:textId="03FBA6E1">
      <w:pPr>
        <w:rPr>
          <w:rFonts w:ascii="Arial" w:hAnsi="Arial" w:cs="Arial"/>
        </w:rPr>
      </w:pPr>
    </w:p>
    <w:p w:rsidR="00C75B2B" w:rsidRDefault="00C75B2B" w14:paraId="683DBD8F" w14:textId="239DFD27">
      <w:pPr>
        <w:rPr>
          <w:rFonts w:ascii="Arial" w:hAnsi="Arial" w:cs="Arial"/>
        </w:rPr>
      </w:pPr>
    </w:p>
    <w:p w:rsidR="00C75B2B" w:rsidRDefault="00C75B2B" w14:paraId="7F0591B6" w14:textId="13B3FD70">
      <w:pPr>
        <w:rPr>
          <w:rFonts w:ascii="Arial" w:hAnsi="Arial" w:cs="Arial"/>
        </w:rPr>
      </w:pPr>
    </w:p>
    <w:p w:rsidR="00C75B2B" w:rsidRDefault="00C75B2B" w14:paraId="7B0E7126" w14:textId="7417B93C">
      <w:pPr>
        <w:rPr>
          <w:rFonts w:ascii="Arial" w:hAnsi="Arial" w:cs="Arial"/>
        </w:rPr>
      </w:pPr>
    </w:p>
    <w:p w:rsidR="00C75B2B" w:rsidRDefault="00C75B2B" w14:paraId="4D2A2B82" w14:textId="65D3E5AD">
      <w:pPr>
        <w:rPr>
          <w:rFonts w:ascii="Arial" w:hAnsi="Arial" w:cs="Arial"/>
        </w:rPr>
      </w:pPr>
    </w:p>
    <w:p w:rsidR="00C75B2B" w:rsidRDefault="00C75B2B" w14:paraId="0D1F1AAE" w14:textId="7D4F5036">
      <w:pPr>
        <w:rPr>
          <w:rFonts w:ascii="Arial" w:hAnsi="Arial" w:cs="Arial"/>
        </w:rPr>
      </w:pPr>
    </w:p>
    <w:p w:rsidR="00C75B2B" w:rsidRDefault="00C75B2B" w14:paraId="66C52100" w14:textId="338FE0BB">
      <w:pPr>
        <w:rPr>
          <w:rFonts w:ascii="Arial" w:hAnsi="Arial" w:cs="Arial"/>
        </w:rPr>
      </w:pPr>
    </w:p>
    <w:p w:rsidR="00C75B2B" w:rsidRDefault="00C75B2B" w14:paraId="31AD36B5" w14:textId="5D189040">
      <w:pPr>
        <w:rPr>
          <w:rFonts w:ascii="Arial" w:hAnsi="Arial" w:cs="Arial"/>
        </w:rPr>
      </w:pPr>
    </w:p>
    <w:p w:rsidR="00C75B2B" w:rsidRDefault="00C75B2B" w14:paraId="1262C091" w14:textId="718241EE">
      <w:pPr>
        <w:rPr>
          <w:rFonts w:ascii="Arial" w:hAnsi="Arial" w:cs="Arial"/>
        </w:rPr>
      </w:pPr>
    </w:p>
    <w:p w:rsidR="00C75B2B" w:rsidRDefault="00C75B2B" w14:paraId="2D283DB3" w14:textId="7BD3C7C7">
      <w:pPr>
        <w:rPr>
          <w:rFonts w:ascii="Arial" w:hAnsi="Arial" w:cs="Arial"/>
        </w:rPr>
      </w:pPr>
    </w:p>
    <w:p w:rsidR="00C75B2B" w:rsidRDefault="00C75B2B" w14:paraId="06A40FA3" w14:textId="5EF89AE2">
      <w:pPr>
        <w:rPr>
          <w:rFonts w:ascii="Arial" w:hAnsi="Arial" w:cs="Arial"/>
        </w:rPr>
      </w:pPr>
    </w:p>
    <w:p w:rsidR="00C75B2B" w:rsidRDefault="00C75B2B" w14:paraId="025AB290" w14:textId="6C80E559">
      <w:pPr>
        <w:rPr>
          <w:rFonts w:ascii="Arial" w:hAnsi="Arial" w:cs="Arial"/>
        </w:rPr>
      </w:pPr>
    </w:p>
    <w:p w:rsidR="00C75B2B" w:rsidRDefault="00C75B2B" w14:paraId="27EB7987" w14:textId="0FA1F3B5">
      <w:pPr>
        <w:rPr>
          <w:rFonts w:ascii="Arial" w:hAnsi="Arial" w:cs="Arial"/>
        </w:rPr>
      </w:pPr>
    </w:p>
    <w:p w:rsidR="00C75B2B" w:rsidRDefault="00C75B2B" w14:paraId="530F1B0E" w14:textId="058DB9B0">
      <w:pPr>
        <w:rPr>
          <w:rFonts w:ascii="Arial" w:hAnsi="Arial" w:cs="Arial"/>
        </w:rPr>
      </w:pPr>
    </w:p>
    <w:p w:rsidR="00C75B2B" w:rsidRDefault="00C75B2B" w14:paraId="291940FF" w14:textId="48DF48FC">
      <w:pPr>
        <w:rPr>
          <w:rFonts w:ascii="Arial" w:hAnsi="Arial" w:cs="Arial"/>
        </w:rPr>
      </w:pPr>
    </w:p>
    <w:p w:rsidR="00C75B2B" w:rsidRDefault="00C75B2B" w14:paraId="38FFB6ED" w14:textId="45197199">
      <w:pPr>
        <w:rPr>
          <w:rFonts w:ascii="Arial" w:hAnsi="Arial" w:cs="Arial"/>
        </w:rPr>
      </w:pPr>
    </w:p>
    <w:p w:rsidR="00C75B2B" w:rsidRDefault="00C75B2B" w14:paraId="7C27C9B4" w14:textId="1D71F767">
      <w:pPr>
        <w:rPr>
          <w:rFonts w:ascii="Arial" w:hAnsi="Arial" w:cs="Arial"/>
        </w:rPr>
      </w:pPr>
    </w:p>
    <w:p w:rsidR="00C75B2B" w:rsidRDefault="00C75B2B" w14:paraId="382CEB62" w14:textId="2E4ED496">
      <w:pPr>
        <w:rPr>
          <w:rFonts w:ascii="Arial" w:hAnsi="Arial" w:cs="Arial"/>
        </w:rPr>
      </w:pPr>
    </w:p>
    <w:p w:rsidR="00C75B2B" w:rsidRDefault="00C75B2B" w14:paraId="213E4AFF" w14:textId="6DCFDD91">
      <w:pPr>
        <w:rPr>
          <w:rFonts w:ascii="Arial" w:hAnsi="Arial" w:cs="Arial"/>
        </w:rPr>
      </w:pPr>
    </w:p>
    <w:p w:rsidR="00C75B2B" w:rsidRDefault="00C75B2B" w14:paraId="5A740813" w14:textId="3066993E">
      <w:pPr>
        <w:rPr>
          <w:rFonts w:ascii="Arial" w:hAnsi="Arial" w:cs="Arial"/>
        </w:rPr>
      </w:pPr>
    </w:p>
    <w:p w:rsidR="00C75B2B" w:rsidRDefault="00C75B2B" w14:paraId="6B11BF48" w14:textId="22E40C3E">
      <w:pPr>
        <w:rPr>
          <w:rFonts w:ascii="Arial" w:hAnsi="Arial" w:cs="Arial"/>
        </w:rPr>
      </w:pPr>
    </w:p>
    <w:p w:rsidR="00C75B2B" w:rsidRDefault="00C75B2B" w14:paraId="21B66D55" w14:textId="6E8D224E">
      <w:pPr>
        <w:rPr>
          <w:rFonts w:ascii="Arial" w:hAnsi="Arial" w:cs="Arial"/>
        </w:rPr>
      </w:pPr>
    </w:p>
    <w:p w:rsidR="00C75B2B" w:rsidRDefault="00C75B2B" w14:paraId="3769EEAA" w14:textId="75F5D1FC">
      <w:pPr>
        <w:rPr>
          <w:rFonts w:ascii="Arial" w:hAnsi="Arial" w:cs="Arial"/>
        </w:rPr>
      </w:pPr>
    </w:p>
    <w:p w:rsidR="00C75B2B" w:rsidRDefault="00C75B2B" w14:paraId="7285B5C4" w14:textId="0E9B1EE9">
      <w:pPr>
        <w:rPr>
          <w:rFonts w:ascii="Arial" w:hAnsi="Arial" w:cs="Arial"/>
        </w:rPr>
      </w:pPr>
    </w:p>
    <w:p w:rsidR="00C75B2B" w:rsidRDefault="00C75B2B" w14:paraId="6FFD8A1D" w14:textId="6CA86096">
      <w:pPr>
        <w:rPr>
          <w:rFonts w:ascii="Arial" w:hAnsi="Arial" w:cs="Arial"/>
        </w:rPr>
      </w:pPr>
    </w:p>
    <w:p w:rsidR="00C75B2B" w:rsidRDefault="00C75B2B" w14:paraId="128E439F" w14:textId="76C4D83D">
      <w:pPr>
        <w:rPr>
          <w:rFonts w:ascii="Arial" w:hAnsi="Arial" w:cs="Arial"/>
        </w:rPr>
      </w:pPr>
    </w:p>
    <w:p w:rsidR="00C75B2B" w:rsidRDefault="00C75B2B" w14:paraId="78A8A62D" w14:textId="78FBFCA9">
      <w:pPr>
        <w:rPr>
          <w:rFonts w:ascii="Arial" w:hAnsi="Arial" w:cs="Arial"/>
        </w:rPr>
      </w:pPr>
    </w:p>
    <w:p w:rsidR="00C75B2B" w:rsidRDefault="00C75B2B" w14:paraId="7618EA62" w14:textId="34E4AFB5">
      <w:pPr>
        <w:rPr>
          <w:rFonts w:ascii="Arial" w:hAnsi="Arial" w:cs="Arial"/>
        </w:rPr>
      </w:pPr>
    </w:p>
    <w:p w:rsidR="00C75B2B" w:rsidRDefault="00C75B2B" w14:paraId="44358134" w14:textId="53AA888C">
      <w:pPr>
        <w:rPr>
          <w:rFonts w:ascii="Arial" w:hAnsi="Arial" w:cs="Arial"/>
        </w:rPr>
      </w:pPr>
    </w:p>
    <w:p w:rsidR="00C75B2B" w:rsidRDefault="00C75B2B" w14:paraId="504548D6" w14:textId="0D081BC0">
      <w:pPr>
        <w:rPr>
          <w:rFonts w:ascii="Arial" w:hAnsi="Arial" w:cs="Arial"/>
        </w:rPr>
      </w:pPr>
    </w:p>
    <w:p w:rsidR="00C75B2B" w:rsidRDefault="00C75B2B" w14:paraId="0B1D5EB5" w14:textId="37F9508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RUBRIC FOR ASSEMENTS</w:t>
      </w:r>
    </w:p>
    <w:p w:rsidR="00C75B2B" w:rsidRDefault="00C75B2B" w14:paraId="7293B1BF" w14:textId="2716D0A5">
      <w:pPr>
        <w:rPr>
          <w:rFonts w:ascii="Arial" w:hAnsi="Arial" w:cs="Arial"/>
          <w:b/>
        </w:rPr>
      </w:pPr>
    </w:p>
    <w:tbl>
      <w:tblPr>
        <w:tblW w:w="926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317"/>
        <w:gridCol w:w="2317"/>
        <w:gridCol w:w="2317"/>
        <w:gridCol w:w="2318"/>
      </w:tblGrid>
      <w:tr w:rsidRPr="00DA1DB4" w:rsidR="00C75B2B" w:rsidTr="00C75B2B" w14:paraId="174E5F32" w14:textId="77777777">
        <w:trPr>
          <w:trHeight w:val="358"/>
        </w:trPr>
        <w:tc>
          <w:tcPr>
            <w:tcW w:w="2317" w:type="dxa"/>
            <w:hideMark/>
          </w:tcPr>
          <w:p w:rsidRPr="00DA1DB4" w:rsidR="00C75B2B" w:rsidP="00F34C74" w:rsidRDefault="00C75B2B" w14:paraId="3E9640F5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1</w:t>
            </w:r>
          </w:p>
        </w:tc>
        <w:tc>
          <w:tcPr>
            <w:tcW w:w="2317" w:type="dxa"/>
            <w:hideMark/>
          </w:tcPr>
          <w:p w:rsidRPr="00DA1DB4" w:rsidR="00C75B2B" w:rsidP="00F34C74" w:rsidRDefault="00C75B2B" w14:paraId="2546CAB3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2</w:t>
            </w:r>
          </w:p>
        </w:tc>
        <w:tc>
          <w:tcPr>
            <w:tcW w:w="2317" w:type="dxa"/>
            <w:hideMark/>
          </w:tcPr>
          <w:p w:rsidRPr="00DA1DB4" w:rsidR="00C75B2B" w:rsidP="00F34C74" w:rsidRDefault="00C75B2B" w14:paraId="27DB0ABF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3</w:t>
            </w:r>
          </w:p>
        </w:tc>
        <w:tc>
          <w:tcPr>
            <w:tcW w:w="2318" w:type="dxa"/>
            <w:hideMark/>
          </w:tcPr>
          <w:p w:rsidRPr="00DA1DB4" w:rsidR="00C75B2B" w:rsidP="00F34C74" w:rsidRDefault="00C75B2B" w14:paraId="19381370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4</w:t>
            </w:r>
          </w:p>
        </w:tc>
      </w:tr>
      <w:tr w:rsidRPr="00DA1DB4" w:rsidR="00C75B2B" w:rsidTr="00C75B2B" w14:paraId="12D9790E" w14:textId="77777777">
        <w:trPr>
          <w:trHeight w:val="2737"/>
        </w:trPr>
        <w:tc>
          <w:tcPr>
            <w:tcW w:w="2317" w:type="dxa"/>
          </w:tcPr>
          <w:p w:rsidRPr="00DA1DB4" w:rsidR="00C75B2B" w:rsidP="00F34C74" w:rsidRDefault="00C75B2B" w14:paraId="34A6BAC9" w14:textId="106083B6"/>
        </w:tc>
        <w:tc>
          <w:tcPr>
            <w:tcW w:w="2317" w:type="dxa"/>
          </w:tcPr>
          <w:p w:rsidRPr="00DA1DB4" w:rsidR="00C75B2B" w:rsidP="00F34C74" w:rsidRDefault="00C75B2B" w14:paraId="7B587EA4" w14:textId="15EF1760"/>
        </w:tc>
        <w:tc>
          <w:tcPr>
            <w:tcW w:w="2317" w:type="dxa"/>
          </w:tcPr>
          <w:p w:rsidRPr="00DA1DB4" w:rsidR="00C75B2B" w:rsidP="00F34C74" w:rsidRDefault="00C75B2B" w14:paraId="0CFF60AD" w14:textId="362A759F"/>
        </w:tc>
        <w:tc>
          <w:tcPr>
            <w:tcW w:w="2318" w:type="dxa"/>
          </w:tcPr>
          <w:p w:rsidRPr="00DA1DB4" w:rsidR="00C75B2B" w:rsidP="00F34C74" w:rsidRDefault="00C75B2B" w14:paraId="1523A0B8" w14:textId="29AB92C6"/>
        </w:tc>
      </w:tr>
    </w:tbl>
    <w:p w:rsidR="00C75B2B" w:rsidRDefault="00C75B2B" w14:paraId="314EFEEB" w14:textId="23A1BC4D">
      <w:pPr>
        <w:rPr>
          <w:rFonts w:ascii="Arial" w:hAnsi="Arial" w:cs="Arial"/>
          <w:b/>
        </w:rPr>
      </w:pPr>
    </w:p>
    <w:p w:rsidR="00C75B2B" w:rsidRDefault="00C75B2B" w14:paraId="0EC19571" w14:textId="338EBDC2">
      <w:pPr>
        <w:rPr>
          <w:rFonts w:ascii="Arial" w:hAnsi="Arial" w:cs="Arial"/>
          <w:b/>
        </w:rPr>
      </w:pPr>
    </w:p>
    <w:p w:rsidR="00C75B2B" w:rsidRDefault="00C75B2B" w14:paraId="06128DAD" w14:textId="77777777">
      <w:pPr>
        <w:rPr>
          <w:rFonts w:ascii="Arial" w:hAnsi="Arial" w:cs="Arial"/>
          <w:b/>
        </w:rPr>
      </w:pPr>
    </w:p>
    <w:p w:rsidR="00C75B2B" w:rsidRDefault="00C75B2B" w14:paraId="5E8B446E" w14:textId="1FCD08FA">
      <w:pPr>
        <w:rPr>
          <w:rFonts w:ascii="Arial" w:hAnsi="Arial" w:cs="Arial"/>
          <w:b/>
        </w:rPr>
      </w:pPr>
    </w:p>
    <w:tbl>
      <w:tblPr>
        <w:tblW w:w="926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317"/>
        <w:gridCol w:w="2317"/>
        <w:gridCol w:w="2317"/>
        <w:gridCol w:w="2318"/>
      </w:tblGrid>
      <w:tr w:rsidRPr="00DA1DB4" w:rsidR="00C75B2B" w:rsidTr="00F34C74" w14:paraId="086C4B92" w14:textId="77777777">
        <w:trPr>
          <w:trHeight w:val="358"/>
        </w:trPr>
        <w:tc>
          <w:tcPr>
            <w:tcW w:w="2317" w:type="dxa"/>
            <w:hideMark/>
          </w:tcPr>
          <w:p w:rsidRPr="00DA1DB4" w:rsidR="00C75B2B" w:rsidP="00F34C74" w:rsidRDefault="00C75B2B" w14:paraId="41FA0B09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1</w:t>
            </w:r>
          </w:p>
        </w:tc>
        <w:tc>
          <w:tcPr>
            <w:tcW w:w="2317" w:type="dxa"/>
            <w:hideMark/>
          </w:tcPr>
          <w:p w:rsidRPr="00DA1DB4" w:rsidR="00C75B2B" w:rsidP="00F34C74" w:rsidRDefault="00C75B2B" w14:paraId="30862260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2</w:t>
            </w:r>
          </w:p>
        </w:tc>
        <w:tc>
          <w:tcPr>
            <w:tcW w:w="2317" w:type="dxa"/>
            <w:hideMark/>
          </w:tcPr>
          <w:p w:rsidRPr="00DA1DB4" w:rsidR="00C75B2B" w:rsidP="00F34C74" w:rsidRDefault="00C75B2B" w14:paraId="24E18901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3</w:t>
            </w:r>
          </w:p>
        </w:tc>
        <w:tc>
          <w:tcPr>
            <w:tcW w:w="2318" w:type="dxa"/>
            <w:hideMark/>
          </w:tcPr>
          <w:p w:rsidRPr="00DA1DB4" w:rsidR="00C75B2B" w:rsidP="00F34C74" w:rsidRDefault="00C75B2B" w14:paraId="7B51B3D1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4</w:t>
            </w:r>
          </w:p>
        </w:tc>
      </w:tr>
      <w:tr w:rsidRPr="00DA1DB4" w:rsidR="00C75B2B" w:rsidTr="00F34C74" w14:paraId="0D81153B" w14:textId="77777777">
        <w:trPr>
          <w:trHeight w:val="2737"/>
        </w:trPr>
        <w:tc>
          <w:tcPr>
            <w:tcW w:w="2317" w:type="dxa"/>
          </w:tcPr>
          <w:p w:rsidRPr="00DA1DB4" w:rsidR="00C75B2B" w:rsidP="00F34C74" w:rsidRDefault="00C75B2B" w14:paraId="3D9BD038" w14:textId="77777777"/>
        </w:tc>
        <w:tc>
          <w:tcPr>
            <w:tcW w:w="2317" w:type="dxa"/>
          </w:tcPr>
          <w:p w:rsidRPr="00DA1DB4" w:rsidR="00C75B2B" w:rsidP="00F34C74" w:rsidRDefault="00C75B2B" w14:paraId="1D8FC651" w14:textId="77777777"/>
        </w:tc>
        <w:tc>
          <w:tcPr>
            <w:tcW w:w="2317" w:type="dxa"/>
          </w:tcPr>
          <w:p w:rsidRPr="00DA1DB4" w:rsidR="00C75B2B" w:rsidP="00F34C74" w:rsidRDefault="00C75B2B" w14:paraId="2FB7E054" w14:textId="77777777"/>
        </w:tc>
        <w:tc>
          <w:tcPr>
            <w:tcW w:w="2318" w:type="dxa"/>
          </w:tcPr>
          <w:p w:rsidRPr="00DA1DB4" w:rsidR="00C75B2B" w:rsidP="00F34C74" w:rsidRDefault="00C75B2B" w14:paraId="3C25B442" w14:textId="77777777"/>
        </w:tc>
      </w:tr>
    </w:tbl>
    <w:p w:rsidR="00C75B2B" w:rsidRDefault="00C75B2B" w14:paraId="17DE3092" w14:textId="352A0A88">
      <w:pPr>
        <w:rPr>
          <w:rFonts w:ascii="Arial" w:hAnsi="Arial" w:cs="Arial"/>
          <w:b/>
        </w:rPr>
      </w:pPr>
    </w:p>
    <w:p w:rsidR="00C75B2B" w:rsidRDefault="00C75B2B" w14:paraId="28E2E617" w14:textId="10D1E34B">
      <w:pPr>
        <w:rPr>
          <w:rFonts w:ascii="Arial" w:hAnsi="Arial" w:cs="Arial"/>
          <w:b/>
        </w:rPr>
      </w:pPr>
    </w:p>
    <w:p w:rsidR="00C75B2B" w:rsidRDefault="00C75B2B" w14:paraId="5F09659F" w14:textId="77777777">
      <w:pPr>
        <w:rPr>
          <w:rFonts w:ascii="Arial" w:hAnsi="Arial" w:cs="Arial"/>
          <w:b/>
        </w:rPr>
      </w:pPr>
    </w:p>
    <w:p w:rsidR="00C75B2B" w:rsidRDefault="00C75B2B" w14:paraId="37E8E957" w14:textId="7D4C8A9D">
      <w:pPr>
        <w:rPr>
          <w:rFonts w:ascii="Arial" w:hAnsi="Arial" w:cs="Arial"/>
          <w:b/>
        </w:rPr>
      </w:pPr>
    </w:p>
    <w:tbl>
      <w:tblPr>
        <w:tblW w:w="926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317"/>
        <w:gridCol w:w="2317"/>
        <w:gridCol w:w="2317"/>
        <w:gridCol w:w="2318"/>
      </w:tblGrid>
      <w:tr w:rsidRPr="00DA1DB4" w:rsidR="00C75B2B" w:rsidTr="00F34C74" w14:paraId="4DA9E76E" w14:textId="77777777">
        <w:trPr>
          <w:trHeight w:val="358"/>
        </w:trPr>
        <w:tc>
          <w:tcPr>
            <w:tcW w:w="2317" w:type="dxa"/>
            <w:hideMark/>
          </w:tcPr>
          <w:p w:rsidRPr="00DA1DB4" w:rsidR="00C75B2B" w:rsidP="00F34C74" w:rsidRDefault="00C75B2B" w14:paraId="3CAFD749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1</w:t>
            </w:r>
          </w:p>
        </w:tc>
        <w:tc>
          <w:tcPr>
            <w:tcW w:w="2317" w:type="dxa"/>
            <w:hideMark/>
          </w:tcPr>
          <w:p w:rsidRPr="00DA1DB4" w:rsidR="00C75B2B" w:rsidP="00F34C74" w:rsidRDefault="00C75B2B" w14:paraId="40E2EBA7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2</w:t>
            </w:r>
          </w:p>
        </w:tc>
        <w:tc>
          <w:tcPr>
            <w:tcW w:w="2317" w:type="dxa"/>
            <w:hideMark/>
          </w:tcPr>
          <w:p w:rsidRPr="00DA1DB4" w:rsidR="00C75B2B" w:rsidP="00F34C74" w:rsidRDefault="00C75B2B" w14:paraId="5C77413B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3</w:t>
            </w:r>
          </w:p>
        </w:tc>
        <w:tc>
          <w:tcPr>
            <w:tcW w:w="2318" w:type="dxa"/>
            <w:hideMark/>
          </w:tcPr>
          <w:p w:rsidRPr="00DA1DB4" w:rsidR="00C75B2B" w:rsidP="00F34C74" w:rsidRDefault="00C75B2B" w14:paraId="660E4CEC" w14:textId="77777777">
            <w:pPr>
              <w:jc w:val="center"/>
              <w:rPr>
                <w:sz w:val="28"/>
              </w:rPr>
            </w:pPr>
            <w:r w:rsidRPr="00DA1DB4">
              <w:rPr>
                <w:b/>
                <w:bCs/>
                <w:sz w:val="28"/>
              </w:rPr>
              <w:t>4</w:t>
            </w:r>
          </w:p>
        </w:tc>
      </w:tr>
      <w:tr w:rsidRPr="00DA1DB4" w:rsidR="00C75B2B" w:rsidTr="00F34C74" w14:paraId="0DBA0A4E" w14:textId="77777777">
        <w:trPr>
          <w:trHeight w:val="2737"/>
        </w:trPr>
        <w:tc>
          <w:tcPr>
            <w:tcW w:w="2317" w:type="dxa"/>
          </w:tcPr>
          <w:p w:rsidRPr="00DA1DB4" w:rsidR="00C75B2B" w:rsidP="00F34C74" w:rsidRDefault="00C75B2B" w14:paraId="0A203DCE" w14:textId="77777777"/>
        </w:tc>
        <w:tc>
          <w:tcPr>
            <w:tcW w:w="2317" w:type="dxa"/>
          </w:tcPr>
          <w:p w:rsidRPr="00DA1DB4" w:rsidR="00C75B2B" w:rsidP="00F34C74" w:rsidRDefault="00C75B2B" w14:paraId="11EFCF52" w14:textId="77777777"/>
        </w:tc>
        <w:tc>
          <w:tcPr>
            <w:tcW w:w="2317" w:type="dxa"/>
          </w:tcPr>
          <w:p w:rsidRPr="00DA1DB4" w:rsidR="00C75B2B" w:rsidP="00F34C74" w:rsidRDefault="00C75B2B" w14:paraId="37F13B35" w14:textId="77777777"/>
        </w:tc>
        <w:tc>
          <w:tcPr>
            <w:tcW w:w="2318" w:type="dxa"/>
          </w:tcPr>
          <w:p w:rsidRPr="00DA1DB4" w:rsidR="00C75B2B" w:rsidP="00F34C74" w:rsidRDefault="00C75B2B" w14:paraId="3C791F7E" w14:textId="77777777"/>
        </w:tc>
      </w:tr>
    </w:tbl>
    <w:p w:rsidRPr="00C75B2B" w:rsidR="00C75B2B" w:rsidRDefault="00C75B2B" w14:paraId="7C6EAB55" w14:textId="77777777">
      <w:pPr>
        <w:rPr>
          <w:rFonts w:ascii="Arial" w:hAnsi="Arial" w:cs="Arial"/>
          <w:b/>
        </w:rPr>
      </w:pPr>
    </w:p>
    <w:sectPr w:rsidRPr="00C75B2B" w:rsidR="00C75B2B" w:rsidSect="007729A6">
      <w:headerReference w:type="default" r:id="rId7"/>
      <w:foot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C232C" w:rsidP="004E457C" w:rsidRDefault="00DC232C" w14:paraId="0D06B676" w14:textId="77777777">
      <w:r>
        <w:separator/>
      </w:r>
    </w:p>
  </w:endnote>
  <w:endnote w:type="continuationSeparator" w:id="0">
    <w:p w:rsidR="00DC232C" w:rsidP="004E457C" w:rsidRDefault="00DC232C" w14:paraId="72BF65B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457C" w:rsidP="004E457C" w:rsidRDefault="004E457C" w14:paraId="7EB23D3F" w14:textId="205C4D9F">
    <w:pPr>
      <w:pStyle w:val="Footer"/>
      <w:jc w:val="center"/>
    </w:pPr>
    <w:r>
      <w:t>2275 Speedway, C9000 | Austin, TX 78712 | esi.utexas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C232C" w:rsidP="004E457C" w:rsidRDefault="00DC232C" w14:paraId="1727C9C3" w14:textId="77777777">
      <w:r>
        <w:separator/>
      </w:r>
    </w:p>
  </w:footnote>
  <w:footnote w:type="continuationSeparator" w:id="0">
    <w:p w:rsidR="00DC232C" w:rsidP="004E457C" w:rsidRDefault="00DC232C" w14:paraId="397305C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6375" w:type="dxa"/>
      <w:tblInd w:w="-63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6375"/>
    </w:tblGrid>
    <w:tr w:rsidR="005F2CAA" w:rsidTr="6E16810F" w14:paraId="3E453F7B" w14:textId="77777777">
      <w:tc>
        <w:tcPr>
          <w:tcW w:w="6375" w:type="dxa"/>
          <w:tcMar/>
        </w:tcPr>
        <w:p w:rsidR="004E457C" w:rsidRDefault="004E457C" w14:paraId="03827167" w14:textId="77777777">
          <w:pPr>
            <w:pStyle w:val="Header"/>
          </w:pPr>
          <w:r>
            <w:rPr>
              <w:noProof/>
            </w:rPr>
            <w:drawing>
              <wp:inline distT="0" distB="0" distL="0" distR="0" wp14:anchorId="7590B3C1" wp14:editId="4B4CFC28">
                <wp:extent cx="3467735" cy="398641"/>
                <wp:effectExtent l="0" t="0" r="0" b="825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I_RGB_forma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1442" cy="4186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E457C" w:rsidRDefault="004E457C" w14:paraId="01A11AF8" w14:textId="6867B000">
    <w:pPr>
      <w:pStyle w:val="Header"/>
    </w:pPr>
  </w:p>
  <w:p w:rsidR="36746CDD" w:rsidP="36746CDD" w:rsidRDefault="36746CDD" w14:paraId="5A904F0E" w14:textId="6248FC13">
    <w:pPr>
      <w:pStyle w:val="Header"/>
      <w:suppressLineNumbers w:val="0"/>
      <w:bidi w:val="0"/>
      <w:spacing w:before="0" w:beforeAutospacing="off" w:after="0" w:afterAutospacing="off" w:line="259" w:lineRule="auto"/>
      <w:ind w:left="0" w:right="0"/>
      <w:jc w:val="center"/>
      <w:rPr>
        <w:rFonts w:ascii="Arial" w:hAnsi="Arial" w:cs="Arial"/>
        <w:b w:val="1"/>
        <w:bCs w:val="1"/>
      </w:rPr>
    </w:pPr>
    <w:r w:rsidRPr="36746CDD" w:rsidR="36746CDD">
      <w:rPr>
        <w:rFonts w:ascii="Arial" w:hAnsi="Arial" w:cs="Arial"/>
        <w:b w:val="1"/>
        <w:bCs w:val="1"/>
      </w:rPr>
      <w:t>Biology of Love Lesson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">
    <w:nsid w:val="4767f8a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35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55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75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95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15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35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55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75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95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398807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35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55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75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95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15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35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55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75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95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45b6e8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7637F6E"/>
    <w:multiLevelType w:val="hybridMultilevel"/>
    <w:tmpl w:val="F7ECAA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C7B4672"/>
    <w:multiLevelType w:val="hybridMultilevel"/>
    <w:tmpl w:val="874A93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423039A"/>
    <w:multiLevelType w:val="hybridMultilevel"/>
    <w:tmpl w:val="4246D5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6F43EB7"/>
    <w:multiLevelType w:val="hybridMultilevel"/>
    <w:tmpl w:val="D7E06E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8D26A43"/>
    <w:multiLevelType w:val="hybridMultilevel"/>
    <w:tmpl w:val="B0D42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6441932"/>
    <w:multiLevelType w:val="hybridMultilevel"/>
    <w:tmpl w:val="AA46D5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48613FD"/>
    <w:multiLevelType w:val="hybridMultilevel"/>
    <w:tmpl w:val="161457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0">
    <w:abstractNumId w:val="9"/>
  </w:num>
  <w:num w:numId="9">
    <w:abstractNumId w:val="8"/>
  </w:num>
  <w:num w:numId="8">
    <w:abstractNumId w:val="7"/>
  </w: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zS2NLMwMra0NDBR0lEKTi0uzszPAykwrAUAK74wjiwAAAA="/>
  </w:docVars>
  <w:rsids>
    <w:rsidRoot w:val="004E457C"/>
    <w:rsid w:val="00290895"/>
    <w:rsid w:val="004E457C"/>
    <w:rsid w:val="00525A37"/>
    <w:rsid w:val="00554E98"/>
    <w:rsid w:val="005F2CAA"/>
    <w:rsid w:val="007729A6"/>
    <w:rsid w:val="009F286A"/>
    <w:rsid w:val="00A70227"/>
    <w:rsid w:val="00C15710"/>
    <w:rsid w:val="00C75B2B"/>
    <w:rsid w:val="00CA70DB"/>
    <w:rsid w:val="00D233EA"/>
    <w:rsid w:val="00D9571D"/>
    <w:rsid w:val="00DC232C"/>
    <w:rsid w:val="059B39B9"/>
    <w:rsid w:val="17A946EA"/>
    <w:rsid w:val="1C6B556D"/>
    <w:rsid w:val="2006D9CB"/>
    <w:rsid w:val="3173E86A"/>
    <w:rsid w:val="33503217"/>
    <w:rsid w:val="36746CDD"/>
    <w:rsid w:val="3FAF7574"/>
    <w:rsid w:val="3FB4E440"/>
    <w:rsid w:val="432D5081"/>
    <w:rsid w:val="436F2F7A"/>
    <w:rsid w:val="4AF20FEE"/>
    <w:rsid w:val="5447566A"/>
    <w:rsid w:val="6DB64F26"/>
    <w:rsid w:val="6E16810F"/>
    <w:rsid w:val="7A9A77AC"/>
    <w:rsid w:val="7BB1B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9137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57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E457C"/>
  </w:style>
  <w:style w:type="paragraph" w:styleId="Footer">
    <w:name w:val="footer"/>
    <w:basedOn w:val="Normal"/>
    <w:link w:val="FooterChar"/>
    <w:uiPriority w:val="99"/>
    <w:unhideWhenUsed/>
    <w:rsid w:val="004E457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E457C"/>
  </w:style>
  <w:style w:type="table" w:styleId="TableGrid">
    <w:name w:val="Table Grid"/>
    <w:basedOn w:val="TableNormal"/>
    <w:uiPriority w:val="39"/>
    <w:rsid w:val="004E457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rsid w:val="009F286A"/>
    <w:pPr>
      <w:spacing w:line="360" w:lineRule="auto"/>
    </w:pPr>
    <w:rPr>
      <w:rFonts w:ascii="Arial" w:hAnsi="Arial" w:eastAsia="Times New Roman" w:cs="Times New Roman"/>
      <w:sz w:val="22"/>
      <w:szCs w:val="20"/>
    </w:rPr>
  </w:style>
  <w:style w:type="character" w:styleId="BodyTextChar" w:customStyle="1">
    <w:name w:val="Body Text Char"/>
    <w:basedOn w:val="DefaultParagraphFont"/>
    <w:link w:val="BodyText"/>
    <w:rsid w:val="009F286A"/>
    <w:rPr>
      <w:rFonts w:ascii="Arial" w:hAnsi="Arial" w:eastAsia="Times New Roman" w:cs="Times New Roman"/>
      <w:sz w:val="22"/>
      <w:szCs w:val="20"/>
    </w:rPr>
  </w:style>
  <w:style w:type="paragraph" w:styleId="ListParagraph">
    <w:name w:val="List Paragraph"/>
    <w:basedOn w:val="Normal"/>
    <w:uiPriority w:val="34"/>
    <w:qFormat/>
    <w:rsid w:val="009F286A"/>
    <w:pPr>
      <w:ind w:left="720"/>
    </w:pPr>
    <w:rPr>
      <w:rFonts w:ascii="Calibri" w:hAnsi="Calibri" w:eastAsia="Calibri" w:cs="Times New Roman"/>
      <w:sz w:val="22"/>
      <w:szCs w:val="2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www.seattleschools.org/wp-content/uploads/2022/03/AVID_Instructional_Strats.pdf" TargetMode="External" Id="R4c82b8b110434311" /><Relationship Type="http://schemas.openxmlformats.org/officeDocument/2006/relationships/hyperlink" Target="https://www.esi.utexas.edu/talk/the-biology-of-love/" TargetMode="External" Id="Rfb6ace8051ed4083" /><Relationship Type="http://schemas.openxmlformats.org/officeDocument/2006/relationships/hyperlink" Target="https://utexas.box.com/s/117ov7agmx9n3p06swisnflf5gw8zgoh" TargetMode="External" Id="R50b10053b39e4ac0" /><Relationship Type="http://schemas.openxmlformats.org/officeDocument/2006/relationships/hyperlink" Target="https://utexas.box.com/s/3lqp9exuu3mdye07f2q1ongkcama5fvj" TargetMode="External" Id="Re6d5efe6d21a4d17" /><Relationship Type="http://schemas.openxmlformats.org/officeDocument/2006/relationships/hyperlink" Target="https://utexas.box.com/s/fqw3xwz4g16ypepvaxzu19xo3i19h1qr" TargetMode="External" Id="Rb6b65ae0add24836" /><Relationship Type="http://schemas.openxmlformats.org/officeDocument/2006/relationships/hyperlink" Target="https://utexas.box.com/s/0lklvwl1wwjelf0y8v6f9d6h34c5v7n3" TargetMode="External" Id="Rd95cd063dd244628" /><Relationship Type="http://schemas.openxmlformats.org/officeDocument/2006/relationships/hyperlink" Target="https://utexas.box.com/s/blg8zz06xmxars0mo6wovdvafz9rbcaa" TargetMode="External" Id="R36b26b4849eb4812" /><Relationship Type="http://schemas.openxmlformats.org/officeDocument/2006/relationships/hyperlink" Target="https://utexas.box.com/s/c72pv9weoezp63fkdqoqmadxij7wxrlt" TargetMode="External" Id="Re12af9ed3ce845ec" /><Relationship Type="http://schemas.openxmlformats.org/officeDocument/2006/relationships/hyperlink" Target="https://utexas.box.com/s/c72pv9weoezp63fkdqoqmadxij7wxrlt" TargetMode="External" Id="R3af3fe721d374987" /><Relationship Type="http://schemas.openxmlformats.org/officeDocument/2006/relationships/hyperlink" Target="https://utexas.box.com/s/pmzf0ctfhkrfew7fp7f6235kd4yw9d16" TargetMode="External" Id="R03422d7368814161" /><Relationship Type="http://schemas.openxmlformats.org/officeDocument/2006/relationships/hyperlink" Target="https://youtu.be/i-0rSv6oxSY?si=S634xNqO_JWR7GSz" TargetMode="External" Id="R0b08c7f46e204c8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ty of Texas at Austi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ueker-Tarango, Erika K</dc:creator>
  <keywords/>
  <dc:description/>
  <lastModifiedBy>Angelina Derose</lastModifiedBy>
  <revision>24</revision>
  <lastPrinted>2017-07-10T17:21:00.0000000Z</lastPrinted>
  <dcterms:created xsi:type="dcterms:W3CDTF">2017-08-16T21:12:00.0000000Z</dcterms:created>
  <dcterms:modified xsi:type="dcterms:W3CDTF">2026-05-06T15:06:24.9819094Z</dcterms:modified>
</coreProperties>
</file>